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80A0E" w14:textId="77777777" w:rsidR="00220B9B" w:rsidRPr="00583FA6" w:rsidRDefault="007766B6" w:rsidP="00811B5A">
      <w:pPr>
        <w:rPr>
          <w:noProof/>
        </w:rPr>
      </w:pPr>
      <w:r w:rsidRPr="00583FA6">
        <w:rPr>
          <w:noProof/>
          <w:lang w:bidi="es-ES"/>
        </w:rPr>
        <mc:AlternateContent>
          <mc:Choice Requires="wpg">
            <w:drawing>
              <wp:anchor distT="0" distB="0" distL="114300" distR="114300" simplePos="0" relativeHeight="251712512" behindDoc="1" locked="1" layoutInCell="1" allowOverlap="1" wp14:anchorId="29F6BDC8" wp14:editId="53E4B6FF">
                <wp:simplePos x="0" y="0"/>
                <wp:positionH relativeFrom="column">
                  <wp:posOffset>-2352040</wp:posOffset>
                </wp:positionH>
                <wp:positionV relativeFrom="paragraph">
                  <wp:posOffset>-1181100</wp:posOffset>
                </wp:positionV>
                <wp:extent cx="9439910" cy="8302625"/>
                <wp:effectExtent l="0" t="0" r="8890" b="3175"/>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9439910" cy="8302625"/>
                          <a:chOff x="-1667933" y="-131762"/>
                          <a:chExt cx="9440333" cy="7905432"/>
                        </a:xfrm>
                      </wpg:grpSpPr>
                      <wps:wsp>
                        <wps:cNvPr id="1" name="Rectángulo 1">
                          <a:extLst>
                            <a:ext uri="{C183D7F6-B498-43B3-948B-1728B52AA6E4}">
                              <adec:decorative xmlns:adec="http://schemas.microsoft.com/office/drawing/2017/decorative" val="1"/>
                            </a:ext>
                          </a:extLst>
                        </wps:cNvPr>
                        <wps:cNvSpPr/>
                        <wps:spPr>
                          <a:xfrm>
                            <a:off x="0" y="2464203"/>
                            <a:ext cx="7772400" cy="530883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2F3A04" w14:textId="77777777" w:rsidR="004E5762" w:rsidRPr="0006324A" w:rsidRDefault="004E5762" w:rsidP="00811B5A"/>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á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n 4"/>
                          <pic:cNvPicPr>
                            <a:picLocks noChangeAspect="1"/>
                          </pic:cNvPicPr>
                        </pic:nvPicPr>
                        <pic:blipFill>
                          <a:blip r:embed="rId11">
                            <a:extLst>
                              <a:ext uri="{28A0092B-C50C-407E-A947-70E740481C1C}">
                                <a14:useLocalDpi xmlns:a14="http://schemas.microsoft.com/office/drawing/2010/main" val="0"/>
                              </a:ext>
                            </a:extLst>
                          </a:blip>
                          <a:srcRect/>
                          <a:stretch/>
                        </pic:blipFill>
                        <pic:spPr bwMode="auto">
                          <a:xfrm>
                            <a:off x="-1667933" y="-131762"/>
                            <a:ext cx="9423822" cy="5297916"/>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29F6BDC8" id="Grupo 2" o:spid="_x0000_s1026" alt="&quot;&quot;" style="position:absolute;left:0;text-align:left;margin-left:-185.2pt;margin-top:-93pt;width:743.3pt;height:653.75pt;z-index:-251603968;mso-width-relative:margin;mso-height-relative:margin" coordorigin="-16679,-1317" coordsize="94403,790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">
                <v:rect id="Rectángulo 1" o:spid="_x0000_s1027" alt="&quot;&quot;" style="position:absolute;top:24642;width:77724;height:5308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f07f09 [3204]" stroked="f" strokeweight="1pt">
                  <v:textbox>
                    <w:txbxContent>
                      <w:p w14:paraId="132F3A04" w14:textId="77777777" w:rsidR="004E5762" w:rsidRPr="0006324A" w:rsidRDefault="004E5762" w:rsidP="00811B5A"/>
                    </w:txbxContent>
                  </v:textbox>
                </v:rect>
                <v:rect id="Rectá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9" type="#_x0000_t75" style="position:absolute;left:-16679;top:-1317;width:94237;height:52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583FA6" w14:paraId="6A77DEE6" w14:textId="77777777" w:rsidTr="00D528B9">
        <w:trPr>
          <w:trHeight w:val="3168"/>
        </w:trPr>
        <w:tc>
          <w:tcPr>
            <w:tcW w:w="7655" w:type="dxa"/>
            <w:tcMar>
              <w:top w:w="7200" w:type="dxa"/>
            </w:tcMar>
            <w:vAlign w:val="bottom"/>
          </w:tcPr>
          <w:p w14:paraId="4438C3A5" w14:textId="035BD31D" w:rsidR="000C28B2" w:rsidRDefault="00C52B49" w:rsidP="00811B5A">
            <w:pPr>
              <w:pStyle w:val="Ttulo"/>
              <w:rPr>
                <w:noProof/>
                <w:color w:val="FFFFFF" w:themeColor="background1"/>
                <w:sz w:val="96"/>
                <w:szCs w:val="18"/>
              </w:rPr>
            </w:pPr>
            <w:r w:rsidRPr="000C28B2">
              <w:rPr>
                <w:noProof/>
                <w:color w:val="FFFFFF" w:themeColor="background1"/>
                <w:sz w:val="96"/>
                <w:szCs w:val="18"/>
              </w:rPr>
              <w:t>Algoritmos metaheurísticos</w:t>
            </w:r>
          </w:p>
          <w:p w14:paraId="5322A90C" w14:textId="77777777" w:rsidR="000C28B2" w:rsidRPr="000C28B2" w:rsidRDefault="000C28B2" w:rsidP="000C28B2"/>
          <w:p w14:paraId="35F7A3A8" w14:textId="50B67964" w:rsidR="00FF2BC5" w:rsidRPr="00C52B49" w:rsidRDefault="00C52B49" w:rsidP="00811B5A">
            <w:pPr>
              <w:pStyle w:val="Ttulo"/>
              <w:rPr>
                <w:noProof/>
              </w:rPr>
            </w:pPr>
            <w:r w:rsidRPr="000C28B2">
              <w:rPr>
                <w:noProof/>
                <w:color w:val="FFFFFF" w:themeColor="background1"/>
                <w:sz w:val="52"/>
                <w:szCs w:val="48"/>
              </w:rPr>
              <w:t>Implementación, resultados y análisis</w:t>
            </w:r>
            <w:r w:rsidR="00D528B9" w:rsidRPr="000C28B2">
              <w:rPr>
                <w:noProof/>
                <w:color w:val="FFFFFF" w:themeColor="background1"/>
                <w:sz w:val="52"/>
                <w:szCs w:val="48"/>
                <w:lang w:bidi="es-ES"/>
              </w:rPr>
              <w:t xml:space="preserve"> </w:t>
            </w:r>
          </w:p>
        </w:tc>
        <w:tc>
          <w:tcPr>
            <w:tcW w:w="2431" w:type="dxa"/>
          </w:tcPr>
          <w:p w14:paraId="784E2F42" w14:textId="77777777" w:rsidR="00FF2BC5" w:rsidRPr="00583FA6" w:rsidRDefault="00FF2BC5" w:rsidP="00811B5A">
            <w:pPr>
              <w:pStyle w:val="Ttulo"/>
              <w:rPr>
                <w:noProof/>
              </w:rPr>
            </w:pPr>
          </w:p>
        </w:tc>
      </w:tr>
      <w:tr w:rsidR="00FF2BC5" w:rsidRPr="00583FA6" w14:paraId="3D3459E7" w14:textId="77777777" w:rsidTr="00FF2BC5">
        <w:tc>
          <w:tcPr>
            <w:tcW w:w="7655" w:type="dxa"/>
            <w:tcMar>
              <w:top w:w="454" w:type="dxa"/>
            </w:tcMar>
          </w:tcPr>
          <w:p w14:paraId="6062ED8A" w14:textId="77777777" w:rsidR="000C28B2" w:rsidRPr="000C28B2" w:rsidRDefault="000C28B2" w:rsidP="00811B5A">
            <w:pPr>
              <w:pStyle w:val="Autor"/>
              <w:rPr>
                <w:sz w:val="16"/>
                <w:szCs w:val="16"/>
              </w:rPr>
            </w:pPr>
          </w:p>
          <w:p w14:paraId="1591ACE8" w14:textId="29669B5C" w:rsidR="00C52B49" w:rsidRPr="008D2E41" w:rsidRDefault="00C52B49" w:rsidP="00811B5A">
            <w:pPr>
              <w:pStyle w:val="Autor"/>
            </w:pPr>
            <w:r w:rsidRPr="008D2E41">
              <w:t>Moreno Cabello, César</w:t>
            </w:r>
          </w:p>
          <w:p w14:paraId="08121210" w14:textId="77777777" w:rsidR="008D2E41" w:rsidRDefault="00C52B49" w:rsidP="00811B5A">
            <w:pPr>
              <w:pStyle w:val="Autor"/>
            </w:pPr>
            <w:r w:rsidRPr="008D2E41">
              <w:t>Sánchez Nájera, Elena</w:t>
            </w:r>
          </w:p>
          <w:p w14:paraId="3665B400" w14:textId="6A1A2533" w:rsidR="008D2E41" w:rsidRPr="008D2E41" w:rsidRDefault="008D2E41" w:rsidP="00811B5A">
            <w:pPr>
              <w:pStyle w:val="Autor"/>
            </w:pPr>
            <w:r w:rsidRPr="008D2E41">
              <w:rPr>
                <w:noProof/>
              </w:rPr>
              <mc:AlternateContent>
                <mc:Choice Requires="wps">
                  <w:drawing>
                    <wp:anchor distT="0" distB="0" distL="114300" distR="114300" simplePos="0" relativeHeight="251723776" behindDoc="0" locked="0" layoutInCell="1" allowOverlap="1" wp14:anchorId="7967E30B" wp14:editId="1B1302AA">
                      <wp:simplePos x="0" y="0"/>
                      <wp:positionH relativeFrom="column">
                        <wp:posOffset>26670</wp:posOffset>
                      </wp:positionH>
                      <wp:positionV relativeFrom="margin">
                        <wp:posOffset>849207</wp:posOffset>
                      </wp:positionV>
                      <wp:extent cx="6434455" cy="0"/>
                      <wp:effectExtent l="0" t="0" r="0" b="0"/>
                      <wp:wrapNone/>
                      <wp:docPr id="8" name="Conector recto 8"/>
                      <wp:cNvGraphicFramePr/>
                      <a:graphic xmlns:a="http://schemas.openxmlformats.org/drawingml/2006/main">
                        <a:graphicData uri="http://schemas.microsoft.com/office/word/2010/wordprocessingShape">
                          <wps:wsp>
                            <wps:cNvCnPr/>
                            <wps:spPr>
                              <a:xfrm>
                                <a:off x="0" y="0"/>
                                <a:ext cx="64344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459433" id="Conector recto 8" o:spid="_x0000_s1026" style="position:absolute;z-index:251723776;visibility:visible;mso-wrap-style:square;mso-wrap-distance-left:9pt;mso-wrap-distance-top:0;mso-wrap-distance-right:9pt;mso-wrap-distance-bottom:0;mso-position-horizontal:absolute;mso-position-horizontal-relative:text;mso-position-vertical:absolute;mso-position-vertical-relative:margin" from="2.1pt,66.85pt" to="508.75pt,6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" strokecolor="black [3200]" strokeweight=".5pt">
                      <v:stroke joinstyle="miter"/>
                      <w10:wrap anchory="margin"/>
                    </v:line>
                  </w:pict>
                </mc:Fallback>
              </mc:AlternateContent>
            </w:r>
          </w:p>
          <w:p w14:paraId="65D74438" w14:textId="6C595202" w:rsidR="00C52B49" w:rsidRDefault="00C52B49" w:rsidP="00811B5A">
            <w:pPr>
              <w:rPr>
                <w:noProof/>
              </w:rPr>
            </w:pPr>
            <w:r>
              <w:rPr>
                <w:noProof/>
              </w:rPr>
              <w:t>Grado en ingeniería Informática</w:t>
            </w:r>
          </w:p>
          <w:p w14:paraId="064DA84A" w14:textId="056AACDF" w:rsidR="00C52B49" w:rsidRDefault="00C52B49" w:rsidP="00811B5A">
            <w:r>
              <w:t>Universidad de Jaén</w:t>
            </w:r>
          </w:p>
          <w:p w14:paraId="0BFDB060" w14:textId="77777777" w:rsidR="00C52B49" w:rsidRDefault="00C52B49" w:rsidP="00811B5A">
            <w:r>
              <w:t>Curso 2025/2026</w:t>
            </w:r>
          </w:p>
          <w:p w14:paraId="3FB9714A" w14:textId="34FE3A89" w:rsidR="00811B5A" w:rsidRPr="00C52B49" w:rsidRDefault="00811B5A" w:rsidP="00811B5A"/>
        </w:tc>
        <w:tc>
          <w:tcPr>
            <w:tcW w:w="2431" w:type="dxa"/>
          </w:tcPr>
          <w:p w14:paraId="483BE7B1" w14:textId="77777777" w:rsidR="00FF2BC5" w:rsidRPr="00583FA6" w:rsidRDefault="00FF2BC5" w:rsidP="00811B5A">
            <w:pPr>
              <w:rPr>
                <w:noProof/>
              </w:rPr>
            </w:pPr>
          </w:p>
        </w:tc>
      </w:tr>
    </w:tbl>
    <w:sdt>
      <w:sdtPr>
        <w:id w:val="1197285806"/>
        <w:docPartObj>
          <w:docPartGallery w:val="Table of Contents"/>
          <w:docPartUnique/>
        </w:docPartObj>
      </w:sdtPr>
      <w:sdtEndPr>
        <w:rPr>
          <w:b w:val="0"/>
          <w:color w:val="595959" w:themeColor="text1" w:themeTint="A6"/>
          <w:sz w:val="22"/>
          <w:lang w:eastAsia="en-US"/>
        </w:rPr>
      </w:sdtEndPr>
      <w:sdtContent>
        <w:p w14:paraId="7A993C68" w14:textId="0A5D3671" w:rsidR="00811B5A" w:rsidRPr="00CF42CF" w:rsidRDefault="00811B5A" w:rsidP="00CF42CF">
          <w:pPr>
            <w:pStyle w:val="indice"/>
            <w:outlineLvl w:val="9"/>
          </w:pPr>
          <w:r w:rsidRPr="00CF42CF">
            <w:t>Índice</w:t>
          </w:r>
        </w:p>
        <w:p w14:paraId="4234D2E5" w14:textId="68ED852F" w:rsidR="00CF42CF" w:rsidRDefault="00811B5A">
          <w:pPr>
            <w:pStyle w:val="TDC1"/>
            <w:tabs>
              <w:tab w:val="right" w:leader="dot" w:pos="10168"/>
            </w:tabs>
            <w:rPr>
              <w:rFonts w:eastAsiaTheme="minorEastAsia"/>
              <w:noProof/>
              <w:color w:val="auto"/>
              <w:kern w:val="2"/>
              <w:sz w:val="24"/>
              <w:szCs w:val="24"/>
              <w:lang w:eastAsia="es-ES"/>
              <w14:ligatures w14:val="standardContextual"/>
            </w:rPr>
          </w:pPr>
          <w:r>
            <w:fldChar w:fldCharType="begin"/>
          </w:r>
          <w:r>
            <w:instrText xml:space="preserve"> TOC \o "1-3" \h \z \u </w:instrText>
          </w:r>
          <w:r>
            <w:fldChar w:fldCharType="separate"/>
          </w:r>
          <w:hyperlink w:anchor="_Toc211175986" w:history="1">
            <w:r w:rsidR="00CF42CF" w:rsidRPr="000E1328">
              <w:rPr>
                <w:rStyle w:val="Hipervnculo"/>
                <w:noProof/>
              </w:rPr>
              <w:t>Descripción del problema</w:t>
            </w:r>
            <w:r w:rsidR="00CF42CF">
              <w:rPr>
                <w:noProof/>
                <w:webHidden/>
              </w:rPr>
              <w:tab/>
            </w:r>
            <w:r w:rsidR="00CF42CF">
              <w:rPr>
                <w:noProof/>
                <w:webHidden/>
              </w:rPr>
              <w:fldChar w:fldCharType="begin"/>
            </w:r>
            <w:r w:rsidR="00CF42CF">
              <w:rPr>
                <w:noProof/>
                <w:webHidden/>
              </w:rPr>
              <w:instrText xml:space="preserve"> PAGEREF _Toc211175986 \h </w:instrText>
            </w:r>
            <w:r w:rsidR="00CF42CF">
              <w:rPr>
                <w:noProof/>
                <w:webHidden/>
              </w:rPr>
            </w:r>
            <w:r w:rsidR="00CF42CF">
              <w:rPr>
                <w:noProof/>
                <w:webHidden/>
              </w:rPr>
              <w:fldChar w:fldCharType="separate"/>
            </w:r>
            <w:r w:rsidR="00CF42CF">
              <w:rPr>
                <w:noProof/>
                <w:webHidden/>
              </w:rPr>
              <w:t>3</w:t>
            </w:r>
            <w:r w:rsidR="00CF42CF">
              <w:rPr>
                <w:noProof/>
                <w:webHidden/>
              </w:rPr>
              <w:fldChar w:fldCharType="end"/>
            </w:r>
          </w:hyperlink>
        </w:p>
        <w:p w14:paraId="7F8B6897" w14:textId="42F640C1" w:rsidR="00CF42CF" w:rsidRDefault="00CF42CF">
          <w:pPr>
            <w:pStyle w:val="TDC1"/>
            <w:tabs>
              <w:tab w:val="right" w:leader="dot" w:pos="10168"/>
            </w:tabs>
            <w:rPr>
              <w:rFonts w:eastAsiaTheme="minorEastAsia"/>
              <w:noProof/>
              <w:color w:val="auto"/>
              <w:kern w:val="2"/>
              <w:sz w:val="24"/>
              <w:szCs w:val="24"/>
              <w:lang w:eastAsia="es-ES"/>
              <w14:ligatures w14:val="standardContextual"/>
            </w:rPr>
          </w:pPr>
          <w:hyperlink w:anchor="_Toc211175987" w:history="1">
            <w:r w:rsidRPr="000E1328">
              <w:rPr>
                <w:rStyle w:val="Hipervnculo"/>
                <w:noProof/>
              </w:rPr>
              <w:t>Parámetros de configuración</w:t>
            </w:r>
            <w:r>
              <w:rPr>
                <w:noProof/>
                <w:webHidden/>
              </w:rPr>
              <w:tab/>
            </w:r>
            <w:r>
              <w:rPr>
                <w:noProof/>
                <w:webHidden/>
              </w:rPr>
              <w:fldChar w:fldCharType="begin"/>
            </w:r>
            <w:r>
              <w:rPr>
                <w:noProof/>
                <w:webHidden/>
              </w:rPr>
              <w:instrText xml:space="preserve"> PAGEREF _Toc211175987 \h </w:instrText>
            </w:r>
            <w:r>
              <w:rPr>
                <w:noProof/>
                <w:webHidden/>
              </w:rPr>
            </w:r>
            <w:r>
              <w:rPr>
                <w:noProof/>
                <w:webHidden/>
              </w:rPr>
              <w:fldChar w:fldCharType="separate"/>
            </w:r>
            <w:r>
              <w:rPr>
                <w:noProof/>
                <w:webHidden/>
              </w:rPr>
              <w:t>3</w:t>
            </w:r>
            <w:r>
              <w:rPr>
                <w:noProof/>
                <w:webHidden/>
              </w:rPr>
              <w:fldChar w:fldCharType="end"/>
            </w:r>
          </w:hyperlink>
        </w:p>
        <w:p w14:paraId="22385B0C" w14:textId="1D76C9B5" w:rsidR="00CF42CF" w:rsidRDefault="00CF42CF">
          <w:pPr>
            <w:pStyle w:val="TDC1"/>
            <w:tabs>
              <w:tab w:val="right" w:leader="dot" w:pos="10168"/>
            </w:tabs>
            <w:rPr>
              <w:rFonts w:eastAsiaTheme="minorEastAsia"/>
              <w:noProof/>
              <w:color w:val="auto"/>
              <w:kern w:val="2"/>
              <w:sz w:val="24"/>
              <w:szCs w:val="24"/>
              <w:lang w:eastAsia="es-ES"/>
              <w14:ligatures w14:val="standardContextual"/>
            </w:rPr>
          </w:pPr>
          <w:hyperlink w:anchor="_Toc211175988" w:history="1">
            <w:r w:rsidRPr="000E1328">
              <w:rPr>
                <w:rStyle w:val="Hipervnculo"/>
                <w:noProof/>
              </w:rPr>
              <w:t>Estructura del proyecto</w:t>
            </w:r>
            <w:r>
              <w:rPr>
                <w:noProof/>
                <w:webHidden/>
              </w:rPr>
              <w:tab/>
            </w:r>
            <w:r>
              <w:rPr>
                <w:noProof/>
                <w:webHidden/>
              </w:rPr>
              <w:fldChar w:fldCharType="begin"/>
            </w:r>
            <w:r>
              <w:rPr>
                <w:noProof/>
                <w:webHidden/>
              </w:rPr>
              <w:instrText xml:space="preserve"> PAGEREF _Toc211175988 \h </w:instrText>
            </w:r>
            <w:r>
              <w:rPr>
                <w:noProof/>
                <w:webHidden/>
              </w:rPr>
            </w:r>
            <w:r>
              <w:rPr>
                <w:noProof/>
                <w:webHidden/>
              </w:rPr>
              <w:fldChar w:fldCharType="separate"/>
            </w:r>
            <w:r>
              <w:rPr>
                <w:noProof/>
                <w:webHidden/>
              </w:rPr>
              <w:t>3</w:t>
            </w:r>
            <w:r>
              <w:rPr>
                <w:noProof/>
                <w:webHidden/>
              </w:rPr>
              <w:fldChar w:fldCharType="end"/>
            </w:r>
          </w:hyperlink>
        </w:p>
        <w:p w14:paraId="6709AE4E" w14:textId="2AB491ED" w:rsidR="00CF42CF" w:rsidRDefault="00CF42CF">
          <w:pPr>
            <w:pStyle w:val="TDC3"/>
            <w:tabs>
              <w:tab w:val="right" w:leader="dot" w:pos="10168"/>
            </w:tabs>
            <w:rPr>
              <w:rFonts w:eastAsiaTheme="minorEastAsia"/>
              <w:noProof/>
              <w:color w:val="auto"/>
              <w:kern w:val="2"/>
              <w:sz w:val="24"/>
              <w:szCs w:val="24"/>
              <w:lang w:eastAsia="es-ES"/>
              <w14:ligatures w14:val="standardContextual"/>
            </w:rPr>
          </w:pPr>
          <w:hyperlink w:anchor="_Toc211175989" w:history="1">
            <w:r w:rsidRPr="000E1328">
              <w:rPr>
                <w:rStyle w:val="Hipervnculo"/>
                <w:noProof/>
              </w:rPr>
              <w:t>Carpeta principal</w:t>
            </w:r>
            <w:r>
              <w:rPr>
                <w:noProof/>
                <w:webHidden/>
              </w:rPr>
              <w:tab/>
            </w:r>
            <w:r>
              <w:rPr>
                <w:noProof/>
                <w:webHidden/>
              </w:rPr>
              <w:fldChar w:fldCharType="begin"/>
            </w:r>
            <w:r>
              <w:rPr>
                <w:noProof/>
                <w:webHidden/>
              </w:rPr>
              <w:instrText xml:space="preserve"> PAGEREF _Toc211175989 \h </w:instrText>
            </w:r>
            <w:r>
              <w:rPr>
                <w:noProof/>
                <w:webHidden/>
              </w:rPr>
            </w:r>
            <w:r>
              <w:rPr>
                <w:noProof/>
                <w:webHidden/>
              </w:rPr>
              <w:fldChar w:fldCharType="separate"/>
            </w:r>
            <w:r>
              <w:rPr>
                <w:noProof/>
                <w:webHidden/>
              </w:rPr>
              <w:t>3</w:t>
            </w:r>
            <w:r>
              <w:rPr>
                <w:noProof/>
                <w:webHidden/>
              </w:rPr>
              <w:fldChar w:fldCharType="end"/>
            </w:r>
          </w:hyperlink>
        </w:p>
        <w:p w14:paraId="7970C318" w14:textId="49EEC45B" w:rsidR="00CF42CF" w:rsidRDefault="00CF42CF">
          <w:pPr>
            <w:pStyle w:val="TDC3"/>
            <w:tabs>
              <w:tab w:val="right" w:leader="dot" w:pos="10168"/>
            </w:tabs>
            <w:rPr>
              <w:rFonts w:eastAsiaTheme="minorEastAsia"/>
              <w:noProof/>
              <w:color w:val="auto"/>
              <w:kern w:val="2"/>
              <w:sz w:val="24"/>
              <w:szCs w:val="24"/>
              <w:lang w:eastAsia="es-ES"/>
              <w14:ligatures w14:val="standardContextual"/>
            </w:rPr>
          </w:pPr>
          <w:hyperlink w:anchor="_Toc211175990" w:history="1">
            <w:r w:rsidRPr="000E1328">
              <w:rPr>
                <w:rStyle w:val="Hipervnculo"/>
                <w:noProof/>
              </w:rPr>
              <w:t>Carpeta “datos”</w:t>
            </w:r>
            <w:r>
              <w:rPr>
                <w:noProof/>
                <w:webHidden/>
              </w:rPr>
              <w:tab/>
            </w:r>
            <w:r>
              <w:rPr>
                <w:noProof/>
                <w:webHidden/>
              </w:rPr>
              <w:fldChar w:fldCharType="begin"/>
            </w:r>
            <w:r>
              <w:rPr>
                <w:noProof/>
                <w:webHidden/>
              </w:rPr>
              <w:instrText xml:space="preserve"> PAGEREF _Toc211175990 \h </w:instrText>
            </w:r>
            <w:r>
              <w:rPr>
                <w:noProof/>
                <w:webHidden/>
              </w:rPr>
            </w:r>
            <w:r>
              <w:rPr>
                <w:noProof/>
                <w:webHidden/>
              </w:rPr>
              <w:fldChar w:fldCharType="separate"/>
            </w:r>
            <w:r>
              <w:rPr>
                <w:noProof/>
                <w:webHidden/>
              </w:rPr>
              <w:t>3</w:t>
            </w:r>
            <w:r>
              <w:rPr>
                <w:noProof/>
                <w:webHidden/>
              </w:rPr>
              <w:fldChar w:fldCharType="end"/>
            </w:r>
          </w:hyperlink>
        </w:p>
        <w:p w14:paraId="75F96AF9" w14:textId="6C00EF29" w:rsidR="00CF42CF" w:rsidRDefault="00CF42CF">
          <w:pPr>
            <w:pStyle w:val="TDC3"/>
            <w:tabs>
              <w:tab w:val="right" w:leader="dot" w:pos="10168"/>
            </w:tabs>
            <w:rPr>
              <w:rFonts w:eastAsiaTheme="minorEastAsia"/>
              <w:noProof/>
              <w:color w:val="auto"/>
              <w:kern w:val="2"/>
              <w:sz w:val="24"/>
              <w:szCs w:val="24"/>
              <w:lang w:eastAsia="es-ES"/>
              <w14:ligatures w14:val="standardContextual"/>
            </w:rPr>
          </w:pPr>
          <w:hyperlink w:anchor="_Toc211175991" w:history="1">
            <w:r w:rsidRPr="000E1328">
              <w:rPr>
                <w:rStyle w:val="Hipervnculo"/>
                <w:noProof/>
              </w:rPr>
              <w:t>Carpeta “clases”</w:t>
            </w:r>
            <w:r>
              <w:rPr>
                <w:noProof/>
                <w:webHidden/>
              </w:rPr>
              <w:tab/>
            </w:r>
            <w:r>
              <w:rPr>
                <w:noProof/>
                <w:webHidden/>
              </w:rPr>
              <w:fldChar w:fldCharType="begin"/>
            </w:r>
            <w:r>
              <w:rPr>
                <w:noProof/>
                <w:webHidden/>
              </w:rPr>
              <w:instrText xml:space="preserve"> PAGEREF _Toc211175991 \h </w:instrText>
            </w:r>
            <w:r>
              <w:rPr>
                <w:noProof/>
                <w:webHidden/>
              </w:rPr>
            </w:r>
            <w:r>
              <w:rPr>
                <w:noProof/>
                <w:webHidden/>
              </w:rPr>
              <w:fldChar w:fldCharType="separate"/>
            </w:r>
            <w:r>
              <w:rPr>
                <w:noProof/>
                <w:webHidden/>
              </w:rPr>
              <w:t>3</w:t>
            </w:r>
            <w:r>
              <w:rPr>
                <w:noProof/>
                <w:webHidden/>
              </w:rPr>
              <w:fldChar w:fldCharType="end"/>
            </w:r>
          </w:hyperlink>
        </w:p>
        <w:p w14:paraId="7C89CB03" w14:textId="0B72D2B3" w:rsidR="00CF42CF" w:rsidRDefault="00CF42CF">
          <w:pPr>
            <w:pStyle w:val="TDC3"/>
            <w:tabs>
              <w:tab w:val="right" w:leader="dot" w:pos="10168"/>
            </w:tabs>
            <w:rPr>
              <w:rFonts w:eastAsiaTheme="minorEastAsia"/>
              <w:noProof/>
              <w:color w:val="auto"/>
              <w:kern w:val="2"/>
              <w:sz w:val="24"/>
              <w:szCs w:val="24"/>
              <w:lang w:eastAsia="es-ES"/>
              <w14:ligatures w14:val="standardContextual"/>
            </w:rPr>
          </w:pPr>
          <w:hyperlink w:anchor="_Toc211175992" w:history="1">
            <w:r w:rsidRPr="000E1328">
              <w:rPr>
                <w:rStyle w:val="Hipervnculo"/>
                <w:noProof/>
              </w:rPr>
              <w:t>Carpeta “logs”</w:t>
            </w:r>
            <w:r>
              <w:rPr>
                <w:noProof/>
                <w:webHidden/>
              </w:rPr>
              <w:tab/>
            </w:r>
            <w:r>
              <w:rPr>
                <w:noProof/>
                <w:webHidden/>
              </w:rPr>
              <w:fldChar w:fldCharType="begin"/>
            </w:r>
            <w:r>
              <w:rPr>
                <w:noProof/>
                <w:webHidden/>
              </w:rPr>
              <w:instrText xml:space="preserve"> PAGEREF _Toc211175992 \h </w:instrText>
            </w:r>
            <w:r>
              <w:rPr>
                <w:noProof/>
                <w:webHidden/>
              </w:rPr>
            </w:r>
            <w:r>
              <w:rPr>
                <w:noProof/>
                <w:webHidden/>
              </w:rPr>
              <w:fldChar w:fldCharType="separate"/>
            </w:r>
            <w:r>
              <w:rPr>
                <w:noProof/>
                <w:webHidden/>
              </w:rPr>
              <w:t>4</w:t>
            </w:r>
            <w:r>
              <w:rPr>
                <w:noProof/>
                <w:webHidden/>
              </w:rPr>
              <w:fldChar w:fldCharType="end"/>
            </w:r>
          </w:hyperlink>
        </w:p>
        <w:p w14:paraId="4D3E3C55" w14:textId="7D599C35" w:rsidR="00CF42CF" w:rsidRDefault="00CF42CF">
          <w:pPr>
            <w:pStyle w:val="TDC3"/>
            <w:tabs>
              <w:tab w:val="right" w:leader="dot" w:pos="10168"/>
            </w:tabs>
            <w:rPr>
              <w:rFonts w:eastAsiaTheme="minorEastAsia"/>
              <w:noProof/>
              <w:color w:val="auto"/>
              <w:kern w:val="2"/>
              <w:sz w:val="24"/>
              <w:szCs w:val="24"/>
              <w:lang w:eastAsia="es-ES"/>
              <w14:ligatures w14:val="standardContextual"/>
            </w:rPr>
          </w:pPr>
          <w:hyperlink w:anchor="_Toc211175993" w:history="1">
            <w:r w:rsidRPr="000E1328">
              <w:rPr>
                <w:rStyle w:val="Hipervnculo"/>
                <w:noProof/>
              </w:rPr>
              <w:t>Carpeta “modulos”</w:t>
            </w:r>
            <w:r>
              <w:rPr>
                <w:noProof/>
                <w:webHidden/>
              </w:rPr>
              <w:tab/>
            </w:r>
            <w:r>
              <w:rPr>
                <w:noProof/>
                <w:webHidden/>
              </w:rPr>
              <w:fldChar w:fldCharType="begin"/>
            </w:r>
            <w:r>
              <w:rPr>
                <w:noProof/>
                <w:webHidden/>
              </w:rPr>
              <w:instrText xml:space="preserve"> PAGEREF _Toc211175993 \h </w:instrText>
            </w:r>
            <w:r>
              <w:rPr>
                <w:noProof/>
                <w:webHidden/>
              </w:rPr>
            </w:r>
            <w:r>
              <w:rPr>
                <w:noProof/>
                <w:webHidden/>
              </w:rPr>
              <w:fldChar w:fldCharType="separate"/>
            </w:r>
            <w:r>
              <w:rPr>
                <w:noProof/>
                <w:webHidden/>
              </w:rPr>
              <w:t>4</w:t>
            </w:r>
            <w:r>
              <w:rPr>
                <w:noProof/>
                <w:webHidden/>
              </w:rPr>
              <w:fldChar w:fldCharType="end"/>
            </w:r>
          </w:hyperlink>
        </w:p>
        <w:p w14:paraId="63AF4EA6" w14:textId="679D67A9" w:rsidR="00811B5A" w:rsidRDefault="00811B5A" w:rsidP="00811B5A">
          <w:r>
            <w:fldChar w:fldCharType="end"/>
          </w:r>
        </w:p>
      </w:sdtContent>
    </w:sdt>
    <w:p w14:paraId="0359CAB8" w14:textId="4797E1B8" w:rsidR="00811B5A" w:rsidRDefault="00811B5A" w:rsidP="00811B5A"/>
    <w:p w14:paraId="28BB262A" w14:textId="77777777" w:rsidR="00811B5A" w:rsidRDefault="00811B5A" w:rsidP="00811B5A">
      <w:r>
        <w:br w:type="page"/>
      </w:r>
    </w:p>
    <w:p w14:paraId="0AC52137" w14:textId="4300F482" w:rsidR="008D2E41" w:rsidRDefault="00811B5A" w:rsidP="00CF42CF">
      <w:pPr>
        <w:pStyle w:val="Normal0"/>
      </w:pPr>
      <w:bookmarkStart w:id="0" w:name="_Toc211175986"/>
      <w:r w:rsidRPr="00811B5A">
        <w:lastRenderedPageBreak/>
        <w:t>Descripción del problema</w:t>
      </w:r>
      <w:bookmarkEnd w:id="0"/>
    </w:p>
    <w:p w14:paraId="7F5B9553" w14:textId="325551BE" w:rsidR="00811B5A" w:rsidRDefault="00811B5A" w:rsidP="009A3634">
      <w:pPr>
        <w:ind w:firstLine="720"/>
      </w:pPr>
      <w:r>
        <w:t xml:space="preserve">Para el análisis y comparación de los diferentes </w:t>
      </w:r>
      <w:r w:rsidRPr="00811B5A">
        <w:t>algoritmos</w:t>
      </w:r>
      <w:r>
        <w:t xml:space="preserve"> metaheurísticos, se utilizará un problema común, </w:t>
      </w:r>
      <w:r w:rsidR="009A3634">
        <w:t>del que se estudiarán cuatro instancias diferentes.</w:t>
      </w:r>
    </w:p>
    <w:p w14:paraId="18B67F23" w14:textId="60990EB1" w:rsidR="009A3634" w:rsidRDefault="009A3634" w:rsidP="009A3634">
      <w:pPr>
        <w:ind w:firstLine="720"/>
      </w:pPr>
      <w:r>
        <w:t xml:space="preserve">Dicho problema recibe el nombre de </w:t>
      </w:r>
      <w:r>
        <w:rPr>
          <w:b/>
          <w:bCs/>
        </w:rPr>
        <w:t>“Cadena de montaje”</w:t>
      </w:r>
      <w:r>
        <w:t>. Se trata de mejorar el flujo de piezas entre los diferentes departamentos dentro de la fábrica FORD de Valencia. En cada instancia, los datos de partida son dos matrices cuadradas de igual tamaño: F, definida como la matriz de flujo de piezas que pasan entre departamentos; y D: la matriz de distancias entre departamentos.</w:t>
      </w:r>
    </w:p>
    <w:p w14:paraId="5F389A17" w14:textId="1B506EF5" w:rsidR="009A3634" w:rsidRDefault="009A3634" w:rsidP="009A3634">
      <w:pPr>
        <w:ind w:firstLine="720"/>
      </w:pPr>
      <w:r>
        <w:t xml:space="preserve">La solución vendrá representada como una </w:t>
      </w:r>
      <w:r w:rsidRPr="009A3634">
        <w:rPr>
          <w:u w:val="single"/>
        </w:rPr>
        <w:t>permutación</w:t>
      </w:r>
      <w:r>
        <w:t xml:space="preserve"> de números naturales, donde la posición indica el departamento y el contenido la localización. El objetivo del problema es </w:t>
      </w:r>
      <w:r w:rsidRPr="009A3634">
        <w:rPr>
          <w:u w:val="single"/>
        </w:rPr>
        <w:t>minimizar el coste</w:t>
      </w:r>
      <w:r>
        <w:t xml:space="preserve"> de asignación de los departamentos para las diferentes localizaciones.</w:t>
      </w:r>
    </w:p>
    <w:p w14:paraId="0E7F86CA" w14:textId="5F8FD419" w:rsidR="000C28B2" w:rsidRDefault="000C28B2" w:rsidP="00CF42CF">
      <w:pPr>
        <w:pStyle w:val="Normal0"/>
      </w:pPr>
      <w:bookmarkStart w:id="1" w:name="_Toc211175987"/>
      <w:r>
        <w:t>Parámetros de configuración</w:t>
      </w:r>
      <w:bookmarkEnd w:id="1"/>
    </w:p>
    <w:p w14:paraId="1A180450" w14:textId="51E0B64F" w:rsidR="000C28B2" w:rsidRDefault="000C28B2" w:rsidP="000C28B2">
      <w:r>
        <w:tab/>
        <w:t xml:space="preserve">Con objetivo de agilizar las ejecuciones, se ha creado un fichero </w:t>
      </w:r>
      <w:r>
        <w:rPr>
          <w:i/>
          <w:iCs/>
        </w:rPr>
        <w:t>config.txt</w:t>
      </w:r>
      <w:r>
        <w:t>, donde se indicarán los parámetros que se han de tener en cuenta para una determinada ejecución. El uso de este fichero permitirá implementar varios algoritmos para diferentes datos y con múltiples parámetros en una sola ejecución. El formato que debe seguir el fichero de configuración debe ajustarse al siguiente:</w:t>
      </w:r>
    </w:p>
    <w:p w14:paraId="18A16350" w14:textId="3246B7F5" w:rsidR="000C28B2" w:rsidRPr="00A124B6" w:rsidRDefault="000C28B2" w:rsidP="000C28B2">
      <w:pPr>
        <w:pStyle w:val="Listaconvietas"/>
        <w:jc w:val="left"/>
        <w:rPr>
          <w:color w:val="8DC182" w:themeColor="accent4" w:themeTint="99"/>
        </w:rPr>
      </w:pPr>
      <w:r>
        <w:t xml:space="preserve">DATA </w:t>
      </w:r>
      <w:proofErr w:type="gramStart"/>
      <w:r>
        <w:t>= .</w:t>
      </w:r>
      <w:proofErr w:type="gramEnd"/>
      <w:r>
        <w:t>/datos/</w:t>
      </w:r>
      <w:r>
        <w:rPr>
          <w:i/>
          <w:iCs/>
          <w:color w:val="4DA4D8" w:themeColor="accent3" w:themeTint="99"/>
        </w:rPr>
        <w:t>N</w:t>
      </w:r>
      <w:r w:rsidRPr="000C28B2">
        <w:rPr>
          <w:i/>
          <w:iCs/>
          <w:color w:val="4DA4D8" w:themeColor="accent3" w:themeTint="99"/>
        </w:rPr>
        <w:t>ombreArchivoDatos</w:t>
      </w:r>
      <w:r w:rsidR="00A124B6">
        <w:rPr>
          <w:i/>
          <w:iCs/>
          <w:color w:val="4DA4D8" w:themeColor="accent3" w:themeTint="99"/>
        </w:rPr>
        <w:tab/>
      </w:r>
      <w:r w:rsidR="00A124B6" w:rsidRPr="00A7131C">
        <w:rPr>
          <w:i/>
          <w:iCs/>
          <w:color w:val="4E8542" w:themeColor="accent4"/>
        </w:rPr>
        <w:t>Ruta del archivo de datos</w:t>
      </w:r>
    </w:p>
    <w:p w14:paraId="23CEFE59" w14:textId="0DE3066A" w:rsidR="000C28B2" w:rsidRPr="00A124B6" w:rsidRDefault="000C28B2" w:rsidP="00A124B6">
      <w:pPr>
        <w:pStyle w:val="Listaconvietas"/>
        <w:rPr>
          <w:i/>
          <w:iCs/>
          <w:color w:val="4DA4D8" w:themeColor="accent3" w:themeTint="99"/>
        </w:rPr>
      </w:pPr>
      <w:r>
        <w:t xml:space="preserve">ALG = </w:t>
      </w:r>
      <w:r w:rsidRPr="00A124B6">
        <w:rPr>
          <w:i/>
          <w:iCs/>
          <w:color w:val="4DA4D8" w:themeColor="accent3" w:themeTint="99"/>
        </w:rPr>
        <w:t>NombreAlgoritmo</w:t>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sidRPr="00A7131C">
        <w:rPr>
          <w:i/>
          <w:iCs/>
          <w:color w:val="4E8542" w:themeColor="accent4"/>
        </w:rPr>
        <w:t>Nombre del algoritmo</w:t>
      </w:r>
    </w:p>
    <w:p w14:paraId="70A4E299" w14:textId="3B5B1F64" w:rsidR="000C28B2" w:rsidRPr="00A7131C" w:rsidRDefault="000C28B2" w:rsidP="000C28B2">
      <w:pPr>
        <w:pStyle w:val="Listaconvietas"/>
        <w:rPr>
          <w:color w:val="4E8542" w:themeColor="accent4"/>
        </w:rPr>
      </w:pPr>
      <w:r>
        <w:t xml:space="preserve">Seed = </w:t>
      </w:r>
      <w:r w:rsidRPr="00A124B6">
        <w:rPr>
          <w:i/>
          <w:iCs/>
          <w:color w:val="4DA4D8" w:themeColor="accent3" w:themeTint="99"/>
        </w:rPr>
        <w:t>Semilla</w:t>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sidRPr="00A7131C">
        <w:rPr>
          <w:i/>
          <w:iCs/>
          <w:color w:val="4E8542" w:themeColor="accent4"/>
        </w:rPr>
        <w:t xml:space="preserve">Semilla a utilizar en algoritmos aleatorios </w:t>
      </w:r>
      <w:r w:rsidR="00A124B6" w:rsidRPr="00A7131C">
        <w:rPr>
          <w:i/>
          <w:iCs/>
          <w:color w:val="4E8542" w:themeColor="accent4"/>
          <w:shd w:val="clear" w:color="auto" w:fill="D9EAD5" w:themeFill="accent4" w:themeFillTint="33"/>
        </w:rPr>
        <w:t>(opcional)</w:t>
      </w:r>
    </w:p>
    <w:p w14:paraId="463FF9F2" w14:textId="692A3308" w:rsidR="000C28B2" w:rsidRPr="00A124B6" w:rsidRDefault="000C28B2" w:rsidP="000C28B2">
      <w:pPr>
        <w:pStyle w:val="Listaconvietas"/>
        <w:rPr>
          <w:color w:val="8DC182" w:themeColor="accent4" w:themeTint="99"/>
        </w:rPr>
      </w:pPr>
      <w:r>
        <w:t xml:space="preserve"> K = </w:t>
      </w:r>
      <w:r w:rsidRPr="00A124B6">
        <w:rPr>
          <w:i/>
          <w:iCs/>
          <w:color w:val="4DA4D8" w:themeColor="accent3" w:themeTint="99"/>
        </w:rPr>
        <w:t>n</w:t>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124B6" w:rsidRPr="00A7131C">
        <w:rPr>
          <w:i/>
          <w:iCs/>
          <w:color w:val="4E8542" w:themeColor="accent4"/>
        </w:rPr>
        <w:t xml:space="preserve">Parámetro </w:t>
      </w:r>
      <w:r w:rsidR="00A7131C">
        <w:rPr>
          <w:i/>
          <w:iCs/>
          <w:color w:val="4E8542" w:themeColor="accent4"/>
        </w:rPr>
        <w:t>de</w:t>
      </w:r>
      <w:r w:rsidR="00A124B6" w:rsidRPr="00A7131C">
        <w:rPr>
          <w:i/>
          <w:iCs/>
          <w:color w:val="4E8542" w:themeColor="accent4"/>
        </w:rPr>
        <w:t xml:space="preserve"> aleatoriedad en greedy_aleatorizado </w:t>
      </w:r>
      <w:r w:rsidR="00A124B6" w:rsidRPr="00A7131C">
        <w:rPr>
          <w:i/>
          <w:iCs/>
          <w:color w:val="4E8542" w:themeColor="accent4"/>
          <w:shd w:val="clear" w:color="auto" w:fill="D9EAD5" w:themeFill="accent4" w:themeFillTint="33"/>
        </w:rPr>
        <w:t>(opcional)</w:t>
      </w:r>
    </w:p>
    <w:p w14:paraId="35407405" w14:textId="5F27C840" w:rsidR="000C28B2" w:rsidRPr="00A7131C" w:rsidRDefault="000C28B2" w:rsidP="000C28B2">
      <w:pPr>
        <w:pStyle w:val="Listaconvietas"/>
        <w:rPr>
          <w:i/>
          <w:iCs/>
          <w:color w:val="4DA4D8" w:themeColor="accent3" w:themeTint="99"/>
          <w:shd w:val="clear" w:color="auto" w:fill="D9EAD5" w:themeFill="accent4" w:themeFillTint="33"/>
        </w:rPr>
      </w:pPr>
      <w:r>
        <w:t xml:space="preserve">Max_iteraciones = </w:t>
      </w:r>
      <w:r w:rsidRPr="00A124B6">
        <w:rPr>
          <w:i/>
          <w:iCs/>
          <w:color w:val="4DA4D8" w:themeColor="accent3" w:themeTint="99"/>
        </w:rPr>
        <w:t>n</w:t>
      </w:r>
      <w:r w:rsidR="00A124B6">
        <w:rPr>
          <w:i/>
          <w:iCs/>
          <w:color w:val="4DA4D8" w:themeColor="accent3" w:themeTint="99"/>
        </w:rPr>
        <w:tab/>
      </w:r>
      <w:r w:rsidR="00A124B6">
        <w:rPr>
          <w:i/>
          <w:iCs/>
          <w:color w:val="4DA4D8" w:themeColor="accent3" w:themeTint="99"/>
        </w:rPr>
        <w:tab/>
      </w:r>
      <w:r w:rsidR="00A124B6">
        <w:rPr>
          <w:i/>
          <w:iCs/>
          <w:color w:val="4DA4D8" w:themeColor="accent3" w:themeTint="99"/>
        </w:rPr>
        <w:tab/>
      </w:r>
      <w:r w:rsidR="00A7131C" w:rsidRPr="00A7131C">
        <w:rPr>
          <w:i/>
          <w:iCs/>
          <w:color w:val="4E8542" w:themeColor="accent4"/>
        </w:rPr>
        <w:t xml:space="preserve">Número máximo de iteraciones para parar un algoritmo </w:t>
      </w:r>
      <w:r w:rsidR="00A7131C" w:rsidRPr="00A7131C">
        <w:rPr>
          <w:i/>
          <w:iCs/>
          <w:color w:val="4E8542" w:themeColor="accent4"/>
          <w:shd w:val="clear" w:color="auto" w:fill="D9EAD5" w:themeFill="accent4" w:themeFillTint="33"/>
        </w:rPr>
        <w:t>(opcional)</w:t>
      </w:r>
    </w:p>
    <w:p w14:paraId="01F7000D" w14:textId="163177CB" w:rsidR="000C28B2" w:rsidRPr="00A7131C" w:rsidRDefault="000C28B2" w:rsidP="000C28B2">
      <w:pPr>
        <w:pStyle w:val="Listaconvietas"/>
        <w:rPr>
          <w:color w:val="8DC182" w:themeColor="accent4" w:themeTint="99"/>
        </w:rPr>
      </w:pPr>
      <w:r>
        <w:t xml:space="preserve">Tenencia = </w:t>
      </w:r>
      <w:r w:rsidRPr="00A124B6">
        <w:rPr>
          <w:i/>
          <w:iCs/>
          <w:color w:val="4DA4D8" w:themeColor="accent3" w:themeTint="99"/>
        </w:rPr>
        <w:t>n</w:t>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sidRPr="00A7131C">
        <w:rPr>
          <w:i/>
          <w:iCs/>
          <w:color w:val="4E8542" w:themeColor="accent4"/>
        </w:rPr>
        <w:t xml:space="preserve">Tenencia tabú </w:t>
      </w:r>
      <w:r w:rsidR="00A7131C" w:rsidRPr="00A7131C">
        <w:rPr>
          <w:i/>
          <w:iCs/>
          <w:color w:val="4E8542" w:themeColor="accent4"/>
          <w:shd w:val="clear" w:color="auto" w:fill="D9EAD5" w:themeFill="accent4" w:themeFillTint="33"/>
        </w:rPr>
        <w:t>(opcional)</w:t>
      </w:r>
    </w:p>
    <w:p w14:paraId="5822A524" w14:textId="7DD94718" w:rsidR="00A124B6" w:rsidRPr="00A7131C" w:rsidRDefault="00A124B6" w:rsidP="000C28B2">
      <w:pPr>
        <w:pStyle w:val="Listaconvietas"/>
        <w:rPr>
          <w:i/>
          <w:iCs/>
          <w:color w:val="8DC182" w:themeColor="accent4" w:themeTint="99"/>
        </w:rPr>
      </w:pPr>
      <w:r>
        <w:t xml:space="preserve">Oscilación = </w:t>
      </w:r>
      <w:r w:rsidRPr="00A124B6">
        <w:rPr>
          <w:i/>
          <w:iCs/>
          <w:color w:val="4DA4D8" w:themeColor="accent3" w:themeTint="99"/>
        </w:rPr>
        <w:t>n</w:t>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sidRPr="00A7131C">
        <w:rPr>
          <w:i/>
          <w:iCs/>
          <w:color w:val="4E8542" w:themeColor="accent4"/>
        </w:rPr>
        <w:t xml:space="preserve">Oscilación tabú </w:t>
      </w:r>
      <w:r w:rsidR="00A7131C" w:rsidRPr="00A7131C">
        <w:rPr>
          <w:i/>
          <w:iCs/>
          <w:color w:val="4E8542" w:themeColor="accent4"/>
          <w:shd w:val="clear" w:color="auto" w:fill="D9EAD5" w:themeFill="accent4" w:themeFillTint="33"/>
        </w:rPr>
        <w:t>(opcional)</w:t>
      </w:r>
    </w:p>
    <w:p w14:paraId="7495A923" w14:textId="24FD5989" w:rsidR="00A124B6" w:rsidRPr="00E7470D" w:rsidRDefault="00A124B6" w:rsidP="000C28B2">
      <w:pPr>
        <w:pStyle w:val="Listaconvietas"/>
        <w:rPr>
          <w:color w:val="4E8542" w:themeColor="accent4"/>
        </w:rPr>
      </w:pPr>
      <w:r>
        <w:t xml:space="preserve">Estancamiento = </w:t>
      </w:r>
      <w:r w:rsidRPr="00A124B6">
        <w:rPr>
          <w:i/>
          <w:iCs/>
          <w:color w:val="4DA4D8" w:themeColor="accent3" w:themeTint="99"/>
        </w:rPr>
        <w:t>n</w:t>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Pr>
          <w:i/>
          <w:iCs/>
          <w:color w:val="4DA4D8" w:themeColor="accent3" w:themeTint="99"/>
        </w:rPr>
        <w:tab/>
      </w:r>
      <w:r w:rsidR="00A7131C" w:rsidRPr="00A7131C">
        <w:rPr>
          <w:i/>
          <w:iCs/>
          <w:color w:val="4E8542" w:themeColor="accent4"/>
        </w:rPr>
        <w:t xml:space="preserve">Estancamiento tabú </w:t>
      </w:r>
      <w:r w:rsidR="00A7131C" w:rsidRPr="00A7131C">
        <w:rPr>
          <w:i/>
          <w:iCs/>
          <w:color w:val="4E8542" w:themeColor="accent4"/>
          <w:shd w:val="clear" w:color="auto" w:fill="D9EAD5" w:themeFill="accent4" w:themeFillTint="33"/>
        </w:rPr>
        <w:t>(opcional)</w:t>
      </w:r>
    </w:p>
    <w:p w14:paraId="6D848DE5" w14:textId="77777777" w:rsidR="00E7470D" w:rsidRPr="00E7470D" w:rsidRDefault="00E7470D" w:rsidP="00E7470D">
      <w:pPr>
        <w:pStyle w:val="Listaconvietas"/>
        <w:numPr>
          <w:ilvl w:val="0"/>
          <w:numId w:val="0"/>
        </w:numPr>
        <w:rPr>
          <w:color w:val="4E8542" w:themeColor="accent4"/>
          <w:sz w:val="12"/>
          <w:szCs w:val="12"/>
        </w:rPr>
      </w:pPr>
    </w:p>
    <w:p w14:paraId="34171893" w14:textId="2A409951" w:rsidR="00A124B6" w:rsidRDefault="00A124B6" w:rsidP="00E7470D">
      <w:pPr>
        <w:pStyle w:val="Listaconvietas"/>
        <w:numPr>
          <w:ilvl w:val="0"/>
          <w:numId w:val="0"/>
        </w:numPr>
        <w:ind w:firstLine="426"/>
      </w:pPr>
      <w:r>
        <w:t xml:space="preserve">Los </w:t>
      </w:r>
      <w:r w:rsidRPr="00A7131C">
        <w:rPr>
          <w:u w:val="single"/>
        </w:rPr>
        <w:t>parámetros de configuración opcionales podrán inicializarse a 0</w:t>
      </w:r>
      <w:r>
        <w:t xml:space="preserve"> si no se desean utilizar, pero debe </w:t>
      </w:r>
      <w:r w:rsidRPr="00A7131C">
        <w:rPr>
          <w:b/>
          <w:bCs/>
        </w:rPr>
        <w:t>mantenerse la estructura</w:t>
      </w:r>
      <w:r>
        <w:t xml:space="preserve"> general del archivo para su correcto funcionamiento.</w:t>
      </w:r>
    </w:p>
    <w:p w14:paraId="3837B7E2" w14:textId="4C96217B" w:rsidR="00A124B6" w:rsidRDefault="00A124B6" w:rsidP="00E7470D">
      <w:pPr>
        <w:pStyle w:val="Listaconvietas"/>
        <w:numPr>
          <w:ilvl w:val="0"/>
          <w:numId w:val="0"/>
        </w:numPr>
        <w:spacing w:before="240"/>
        <w:ind w:firstLine="426"/>
      </w:pPr>
      <w:r>
        <w:t>Además de cumplir con el formato del archivo de configuración, se ha de tener en cuenta que los archivos de datos con los que se trabajará deberán estar incluidos en la carpeta del proyecto, “</w:t>
      </w:r>
      <w:r w:rsidRPr="00A124B6">
        <w:rPr>
          <w:b/>
          <w:bCs/>
        </w:rPr>
        <w:t>datos</w:t>
      </w:r>
      <w:r>
        <w:t xml:space="preserve">”. Como es evidente, </w:t>
      </w:r>
      <w:r w:rsidRPr="00A7131C">
        <w:rPr>
          <w:u w:val="single"/>
        </w:rPr>
        <w:t>el programa solo funcionará si recibe como argumento el fichero de configuración</w:t>
      </w:r>
      <w:r>
        <w:t xml:space="preserve">, que como </w:t>
      </w:r>
      <w:r w:rsidRPr="00A7131C">
        <w:rPr>
          <w:b/>
          <w:bCs/>
        </w:rPr>
        <w:t>mínimo</w:t>
      </w:r>
      <w:r>
        <w:t xml:space="preserve"> deberá contener la dirección de un </w:t>
      </w:r>
      <w:r w:rsidRPr="00A7131C">
        <w:rPr>
          <w:b/>
          <w:bCs/>
        </w:rPr>
        <w:t>archivo de datos</w:t>
      </w:r>
      <w:r>
        <w:t xml:space="preserve"> y el nombre de un </w:t>
      </w:r>
      <w:r w:rsidRPr="00A7131C">
        <w:rPr>
          <w:b/>
          <w:bCs/>
        </w:rPr>
        <w:t>algoritmo</w:t>
      </w:r>
      <w:r>
        <w:t xml:space="preserve"> para trabajar.</w:t>
      </w:r>
    </w:p>
    <w:p w14:paraId="266382AF" w14:textId="14663A4B" w:rsidR="00A7131C" w:rsidRDefault="00A7131C" w:rsidP="00CF42CF">
      <w:pPr>
        <w:pStyle w:val="Normal0"/>
      </w:pPr>
      <w:bookmarkStart w:id="2" w:name="_Toc211175988"/>
      <w:r>
        <w:t>Estructura del proyecto</w:t>
      </w:r>
      <w:bookmarkEnd w:id="2"/>
    </w:p>
    <w:p w14:paraId="13F5F570" w14:textId="1C5F95BA" w:rsidR="002B3CC4" w:rsidRDefault="00A7131C" w:rsidP="00E7470D">
      <w:pPr>
        <w:ind w:firstLine="720"/>
      </w:pPr>
      <w:r>
        <w:t xml:space="preserve">El proyecto se divide en carpetas para facilitar la clasificación de los ficheros. Así pues, </w:t>
      </w:r>
      <w:r w:rsidR="002B3CC4">
        <w:t>se encuentra el directorio dividido entre las siguientes carpetas:</w:t>
      </w:r>
    </w:p>
    <w:p w14:paraId="027CD898" w14:textId="5453A8F7" w:rsidR="002B3CC4" w:rsidRPr="00CF42CF" w:rsidRDefault="002B3CC4" w:rsidP="00CF42CF">
      <w:pPr>
        <w:pStyle w:val="Ttulo3"/>
      </w:pPr>
      <w:bookmarkStart w:id="3" w:name="_Toc211175989"/>
      <w:r w:rsidRPr="00CF42CF">
        <w:t>Carpeta principal</w:t>
      </w:r>
      <w:bookmarkEnd w:id="3"/>
    </w:p>
    <w:p w14:paraId="4D2E7852" w14:textId="2304D1C4" w:rsidR="0073795B" w:rsidRDefault="00A7131C" w:rsidP="00E7470D">
      <w:pPr>
        <w:ind w:firstLine="720"/>
      </w:pPr>
      <w:r>
        <w:t xml:space="preserve"> </w:t>
      </w:r>
      <w:r w:rsidR="002B3CC4">
        <w:t>Contiene el f</w:t>
      </w:r>
      <w:r>
        <w:t xml:space="preserve">ichero de configuración, así como el </w:t>
      </w:r>
      <w:r w:rsidRPr="00A7131C">
        <w:rPr>
          <w:i/>
          <w:iCs/>
        </w:rPr>
        <w:t>main</w:t>
      </w:r>
      <w:r>
        <w:t xml:space="preserve"> y el </w:t>
      </w:r>
      <w:r w:rsidRPr="00A7131C">
        <w:rPr>
          <w:i/>
          <w:iCs/>
        </w:rPr>
        <w:t>README</w:t>
      </w:r>
      <w:r w:rsidR="0073795B">
        <w:t>.</w:t>
      </w:r>
    </w:p>
    <w:p w14:paraId="36838D1D" w14:textId="062A2550" w:rsidR="002B3CC4" w:rsidRDefault="002B3CC4" w:rsidP="002B3CC4">
      <w:pPr>
        <w:pStyle w:val="Ttulo3"/>
      </w:pPr>
      <w:bookmarkStart w:id="4" w:name="_Toc211175990"/>
      <w:r>
        <w:t>Carpeta “datos”</w:t>
      </w:r>
      <w:bookmarkEnd w:id="4"/>
    </w:p>
    <w:p w14:paraId="21755FAB" w14:textId="468124EC" w:rsidR="0073795B" w:rsidRDefault="00CF42CF" w:rsidP="00E7470D">
      <w:pPr>
        <w:ind w:firstLine="720"/>
      </w:pPr>
      <w:r>
        <w:t>En este directorio,</w:t>
      </w:r>
      <w:r w:rsidR="0073795B">
        <w:t xml:space="preserve"> el usuario deberá introducir los ficheros de datos con los que desea trabajar, ya que el programa los buscará ahí en las ejecuciones donde sea necesario.</w:t>
      </w:r>
    </w:p>
    <w:p w14:paraId="30FE2CC4" w14:textId="23158D36" w:rsidR="00CF42CF" w:rsidRPr="0073795B" w:rsidRDefault="00CF42CF" w:rsidP="00CF42CF">
      <w:pPr>
        <w:pStyle w:val="Ttulo3"/>
        <w:rPr>
          <w:b/>
          <w:bCs/>
          <w:i/>
          <w:iCs/>
        </w:rPr>
      </w:pPr>
      <w:bookmarkStart w:id="5" w:name="_Toc211175991"/>
      <w:r>
        <w:t>Carpeta “clases”</w:t>
      </w:r>
      <w:bookmarkEnd w:id="5"/>
    </w:p>
    <w:p w14:paraId="71ACC2EF" w14:textId="4AF4A698" w:rsidR="00A7131C" w:rsidRDefault="00CF42CF" w:rsidP="00E7470D">
      <w:pPr>
        <w:ind w:firstLine="720"/>
      </w:pPr>
      <w:r>
        <w:t>Aquí</w:t>
      </w:r>
      <w:r w:rsidR="0073795B">
        <w:t xml:space="preserve"> se definen clases auxiliares, como la clase </w:t>
      </w:r>
      <w:r w:rsidR="0073795B">
        <w:rPr>
          <w:i/>
          <w:iCs/>
        </w:rPr>
        <w:t>configurador</w:t>
      </w:r>
      <w:r w:rsidR="0073795B">
        <w:t xml:space="preserve">, </w:t>
      </w:r>
      <w:r w:rsidR="0073795B">
        <w:rPr>
          <w:i/>
          <w:iCs/>
        </w:rPr>
        <w:t>extractor</w:t>
      </w:r>
      <w:r w:rsidR="0073795B">
        <w:t xml:space="preserve">, o </w:t>
      </w:r>
      <w:r w:rsidR="0073795B">
        <w:rPr>
          <w:i/>
          <w:iCs/>
        </w:rPr>
        <w:t>logs</w:t>
      </w:r>
      <w:r w:rsidR="0073795B">
        <w:t xml:space="preserve">. Las dos primeras clases son útiles para </w:t>
      </w:r>
      <w:r w:rsidR="0073795B" w:rsidRPr="0073795B">
        <w:rPr>
          <w:u w:val="single"/>
        </w:rPr>
        <w:t>importar la información del fichero de configuración</w:t>
      </w:r>
      <w:r w:rsidR="0073795B">
        <w:t xml:space="preserve"> en el programa. Mientras tanto, la clase </w:t>
      </w:r>
      <w:r w:rsidR="0073795B">
        <w:rPr>
          <w:i/>
          <w:iCs/>
        </w:rPr>
        <w:t>logs</w:t>
      </w:r>
      <w:r w:rsidR="0073795B">
        <w:t xml:space="preserve"> servirá para </w:t>
      </w:r>
      <w:r w:rsidR="0073795B" w:rsidRPr="0073795B">
        <w:rPr>
          <w:u w:val="single"/>
        </w:rPr>
        <w:t>extraer los datos obtenidos en cada ejecución de cada algoritmo a un fichero de texto</w:t>
      </w:r>
      <w:r w:rsidR="0073795B">
        <w:t xml:space="preserve">, donde el usuario podrá </w:t>
      </w:r>
      <w:r w:rsidR="0073795B">
        <w:lastRenderedPageBreak/>
        <w:t>consultar el comportamiento de las metaheurísticas de manera individualizada y sin perder los datos tras finalizar el programa.</w:t>
      </w:r>
    </w:p>
    <w:p w14:paraId="15932CB7" w14:textId="60E3EBBE" w:rsidR="00CF42CF" w:rsidRPr="00CF42CF" w:rsidRDefault="00CF42CF" w:rsidP="00CF42CF">
      <w:pPr>
        <w:pStyle w:val="Ttulo3"/>
        <w:rPr>
          <w:b/>
          <w:bCs/>
          <w:i/>
          <w:iCs/>
        </w:rPr>
      </w:pPr>
      <w:bookmarkStart w:id="6" w:name="_Toc211175992"/>
      <w:r>
        <w:t>Carpeta “</w:t>
      </w:r>
      <w:r>
        <w:t>logs</w:t>
      </w:r>
      <w:r>
        <w:t>”</w:t>
      </w:r>
      <w:bookmarkEnd w:id="6"/>
    </w:p>
    <w:p w14:paraId="1F83C524" w14:textId="479B7F49" w:rsidR="0073795B" w:rsidRDefault="0073795B" w:rsidP="00E7470D">
      <w:pPr>
        <w:ind w:firstLine="720"/>
      </w:pPr>
      <w:r>
        <w:t>En “</w:t>
      </w:r>
      <w:r>
        <w:rPr>
          <w:b/>
          <w:bCs/>
        </w:rPr>
        <w:t>logs</w:t>
      </w:r>
      <w:r>
        <w:t>” se guardarán los ficheros que resumen el comportamiento de los diferentes algoritmos</w:t>
      </w:r>
      <w:r w:rsidR="00E7470D">
        <w:t xml:space="preserve">. Dentro de los archivos se incluirá la </w:t>
      </w:r>
      <w:r w:rsidR="00E7470D" w:rsidRPr="00E7470D">
        <w:rPr>
          <w:u w:val="single"/>
        </w:rPr>
        <w:t>configuración aplicada</w:t>
      </w:r>
      <w:r w:rsidR="00E7470D">
        <w:t xml:space="preserve">, con objeto de tener claro qué pasó durante la ejecución, así como la asignación de la </w:t>
      </w:r>
      <w:r w:rsidR="00E7470D" w:rsidRPr="00E7470D">
        <w:rPr>
          <w:u w:val="single"/>
        </w:rPr>
        <w:t>permutación</w:t>
      </w:r>
      <w:r w:rsidR="00E7470D">
        <w:t xml:space="preserve">, el </w:t>
      </w:r>
      <w:r w:rsidR="00E7470D" w:rsidRPr="00E7470D">
        <w:rPr>
          <w:u w:val="single"/>
        </w:rPr>
        <w:t>costo</w:t>
      </w:r>
      <w:r w:rsidR="00E7470D">
        <w:t xml:space="preserve"> que supone y el </w:t>
      </w:r>
      <w:r w:rsidR="00E7470D" w:rsidRPr="00E7470D">
        <w:rPr>
          <w:u w:val="single"/>
        </w:rPr>
        <w:t>tiempo de ejecución</w:t>
      </w:r>
      <w:r w:rsidR="00E7470D">
        <w:t xml:space="preserve"> del algoritmo.</w:t>
      </w:r>
      <w:r>
        <w:t xml:space="preserve"> Cada documento será nombrado la estructura “</w:t>
      </w:r>
      <w:r w:rsidRPr="00A124B6">
        <w:rPr>
          <w:i/>
          <w:iCs/>
          <w:color w:val="4DA4D8" w:themeColor="accent3" w:themeTint="99"/>
        </w:rPr>
        <w:t>NombreAlgoritmo</w:t>
      </w:r>
      <w:r w:rsidRPr="0073795B">
        <w:t xml:space="preserve">_ </w:t>
      </w:r>
      <w:r>
        <w:rPr>
          <w:i/>
          <w:iCs/>
          <w:color w:val="4DA4D8" w:themeColor="accent3" w:themeTint="99"/>
        </w:rPr>
        <w:t>N</w:t>
      </w:r>
      <w:r w:rsidRPr="000C28B2">
        <w:rPr>
          <w:i/>
          <w:iCs/>
          <w:color w:val="4DA4D8" w:themeColor="accent3" w:themeTint="99"/>
        </w:rPr>
        <w:t>ombreArchivoDatos</w:t>
      </w:r>
      <w:r w:rsidRPr="0073795B">
        <w:t>_</w:t>
      </w:r>
      <w:r w:rsidRPr="0073795B">
        <w:rPr>
          <w:i/>
          <w:iCs/>
          <w:color w:val="4DA4D8" w:themeColor="accent3" w:themeTint="99"/>
        </w:rPr>
        <w:t xml:space="preserve"> </w:t>
      </w:r>
      <w:r w:rsidRPr="00A124B6">
        <w:rPr>
          <w:i/>
          <w:iCs/>
          <w:color w:val="4DA4D8" w:themeColor="accent3" w:themeTint="99"/>
        </w:rPr>
        <w:t>Semilla</w:t>
      </w:r>
      <w:r w:rsidRPr="0073795B">
        <w:t>”, donde semilla será un parámetro opcional en función del algoritmo que se haya definido.</w:t>
      </w:r>
    </w:p>
    <w:p w14:paraId="1CBB325A" w14:textId="228C3658" w:rsidR="00CF42CF" w:rsidRPr="00CF42CF" w:rsidRDefault="00CF42CF" w:rsidP="00CF42CF">
      <w:pPr>
        <w:pStyle w:val="Ttulo3"/>
        <w:rPr>
          <w:b/>
          <w:bCs/>
          <w:i/>
          <w:iCs/>
        </w:rPr>
      </w:pPr>
      <w:bookmarkStart w:id="7" w:name="_Toc211175993"/>
      <w:r>
        <w:t>Carpeta “</w:t>
      </w:r>
      <w:r>
        <w:t>modulos</w:t>
      </w:r>
      <w:r>
        <w:t>”</w:t>
      </w:r>
      <w:bookmarkEnd w:id="7"/>
    </w:p>
    <w:p w14:paraId="0B648E8D" w14:textId="336EEA5D" w:rsidR="00E7470D" w:rsidRPr="00E7470D" w:rsidRDefault="00E7470D" w:rsidP="00E7470D">
      <w:pPr>
        <w:ind w:firstLine="720"/>
      </w:pPr>
      <w:r>
        <w:t xml:space="preserve">Por último, se encuentran archivos que contienen el funcionamiento general del programa, como </w:t>
      </w:r>
      <w:r w:rsidRPr="00E7470D">
        <w:rPr>
          <w:i/>
          <w:iCs/>
          <w:u w:val="single"/>
        </w:rPr>
        <w:t>heurísticas</w:t>
      </w:r>
      <w:r>
        <w:rPr>
          <w:i/>
          <w:iCs/>
        </w:rPr>
        <w:t>, donde se define cómo se implementa cada algoritmo</w:t>
      </w:r>
      <w:r w:rsidRPr="00E7470D">
        <w:rPr>
          <w:i/>
          <w:iCs/>
        </w:rPr>
        <w:t xml:space="preserve">, </w:t>
      </w:r>
      <w:r w:rsidRPr="00E7470D">
        <w:rPr>
          <w:i/>
          <w:iCs/>
          <w:u w:val="single"/>
        </w:rPr>
        <w:t>func_auxiliares</w:t>
      </w:r>
      <w:r>
        <w:t xml:space="preserve">, donde se definen funciones de ayuda, como el cálculo del costo o la factorización; o </w:t>
      </w:r>
      <w:r>
        <w:rPr>
          <w:i/>
          <w:iCs/>
          <w:u w:val="single"/>
        </w:rPr>
        <w:t>prints</w:t>
      </w:r>
      <w:r>
        <w:t>, donde hay funciones que sirven de ayuda a la hora de imprimir resultados o errores por pantalla.</w:t>
      </w:r>
    </w:p>
    <w:p w14:paraId="2FC9D238" w14:textId="77777777" w:rsidR="00811B5A" w:rsidRPr="008D2E41" w:rsidRDefault="00811B5A" w:rsidP="00811B5A"/>
    <w:sectPr w:rsidR="00811B5A" w:rsidRPr="008D2E41" w:rsidSect="00811B5A">
      <w:headerReference w:type="default" r:id="rId13"/>
      <w:pgSz w:w="11906" w:h="16838" w:code="9"/>
      <w:pgMar w:top="994" w:right="864" w:bottom="720" w:left="864" w:header="706" w:footer="706" w:gutter="0"/>
      <w:cols w:space="851"/>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266BE" w14:textId="77777777" w:rsidR="00227A8B" w:rsidRDefault="00227A8B" w:rsidP="00811B5A">
      <w:r>
        <w:separator/>
      </w:r>
    </w:p>
  </w:endnote>
  <w:endnote w:type="continuationSeparator" w:id="0">
    <w:p w14:paraId="082DF43A" w14:textId="77777777" w:rsidR="00227A8B" w:rsidRDefault="00227A8B" w:rsidP="00811B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altName w:val="Calibri"/>
    <w:charset w:val="00"/>
    <w:family w:val="swiss"/>
    <w:pitch w:val="variable"/>
    <w:sig w:usb0="00000003"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22046" w14:textId="77777777" w:rsidR="00227A8B" w:rsidRDefault="00227A8B" w:rsidP="00811B5A">
      <w:r>
        <w:separator/>
      </w:r>
    </w:p>
  </w:footnote>
  <w:footnote w:type="continuationSeparator" w:id="0">
    <w:p w14:paraId="52820C46" w14:textId="77777777" w:rsidR="00227A8B" w:rsidRDefault="00227A8B" w:rsidP="00811B5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17AB2" w14:textId="3F4394E1" w:rsidR="008D2E41" w:rsidRDefault="00811B5A" w:rsidP="00811B5A">
    <w:pPr>
      <w:pStyle w:val="Encabezado"/>
    </w:pPr>
    <w:r>
      <w:rPr>
        <w:noProof/>
      </w:rPr>
      <mc:AlternateContent>
        <mc:Choice Requires="wps">
          <w:drawing>
            <wp:anchor distT="45720" distB="45720" distL="114300" distR="114300" simplePos="0" relativeHeight="251661312" behindDoc="0" locked="0" layoutInCell="1" allowOverlap="1" wp14:anchorId="43EF476F" wp14:editId="4D944836">
              <wp:simplePos x="0" y="0"/>
              <wp:positionH relativeFrom="column">
                <wp:posOffset>4107815</wp:posOffset>
              </wp:positionH>
              <wp:positionV relativeFrom="paragraph">
                <wp:posOffset>-233680</wp:posOffset>
              </wp:positionV>
              <wp:extent cx="2537460" cy="842645"/>
              <wp:effectExtent l="0" t="0" r="0" b="0"/>
              <wp:wrapSquare wrapText="bothSides"/>
              <wp:docPr id="6"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7460" cy="8426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6899264" w14:textId="77777777" w:rsidR="00811B5A" w:rsidRDefault="00811B5A" w:rsidP="00811B5A">
                          <w:pPr>
                            <w:pStyle w:val="EncabezadoUJA"/>
                            <w:jc w:val="right"/>
                          </w:pPr>
                          <w:r>
                            <w:t>Grado en Ingeniería Informática</w:t>
                          </w:r>
                        </w:p>
                        <w:p w14:paraId="56C1CE8F" w14:textId="77777777" w:rsidR="00811B5A" w:rsidRPr="00811B5A" w:rsidRDefault="00811B5A" w:rsidP="00811B5A">
                          <w:pPr>
                            <w:pStyle w:val="EncabezadoUJA"/>
                            <w:jc w:val="right"/>
                            <w:rPr>
                              <w:sz w:val="12"/>
                              <w:szCs w:val="12"/>
                            </w:rPr>
                          </w:pPr>
                        </w:p>
                        <w:p w14:paraId="641E21AF" w14:textId="77777777" w:rsidR="00811B5A" w:rsidRDefault="00811B5A" w:rsidP="00811B5A">
                          <w:pPr>
                            <w:pStyle w:val="EncabezadoUJA"/>
                            <w:jc w:val="right"/>
                          </w:pPr>
                          <w:r>
                            <w:t>Universidad de Jaén</w:t>
                          </w:r>
                        </w:p>
                        <w:p w14:paraId="72FF1954" w14:textId="77777777" w:rsidR="00811B5A" w:rsidRPr="00811B5A" w:rsidRDefault="00811B5A" w:rsidP="00811B5A">
                          <w:pPr>
                            <w:pStyle w:val="EncabezadoUJA"/>
                            <w:jc w:val="right"/>
                            <w:rPr>
                              <w:sz w:val="12"/>
                              <w:szCs w:val="12"/>
                            </w:rPr>
                          </w:pPr>
                        </w:p>
                        <w:p w14:paraId="3F7B94CA" w14:textId="77777777" w:rsidR="00811B5A" w:rsidRPr="00FA6FBA" w:rsidRDefault="00811B5A" w:rsidP="00811B5A">
                          <w:pPr>
                            <w:pStyle w:val="EncabezadoUJA"/>
                            <w:jc w:val="right"/>
                            <w:rPr>
                              <w:b/>
                              <w:color w:val="E59CA4" w:themeColor="accent2" w:themeTint="66"/>
                              <w14:textOutline w14:w="11112" w14:cap="flat" w14:cmpd="sng" w14:algn="ctr">
                                <w14:solidFill>
                                  <w14:schemeClr w14:val="accent2"/>
                                </w14:solidFill>
                                <w14:prstDash w14:val="solid"/>
                                <w14:round/>
                              </w14:textOutline>
                            </w:rPr>
                          </w:pPr>
                          <w:r>
                            <w:t>Curso 2025/2026</w:t>
                          </w:r>
                        </w:p>
                        <w:p w14:paraId="0307EB2B" w14:textId="77777777" w:rsidR="00811B5A" w:rsidRPr="00FA6FBA" w:rsidRDefault="00811B5A" w:rsidP="00811B5A">
                          <w:pPr>
                            <w:pStyle w:val="EncabezadoUJA"/>
                            <w:jc w:val="right"/>
                          </w:pPr>
                        </w:p>
                        <w:p w14:paraId="61D585AB" w14:textId="77777777" w:rsidR="00811B5A" w:rsidRPr="00FA6FBA" w:rsidRDefault="00811B5A" w:rsidP="00811B5A">
                          <w:pPr>
                            <w:pStyle w:val="EncabezadoUJA"/>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EF476F" id="_x0000_t202" coordsize="21600,21600" o:spt="202" path="m,l,21600r21600,l21600,xe">
              <v:stroke joinstyle="miter"/>
              <v:path gradientshapeok="t" o:connecttype="rect"/>
            </v:shapetype>
            <v:shape id="Cuadro de texto 2" o:spid="_x0000_s1030" type="#_x0000_t202" style="position:absolute;left:0;text-align:left;margin-left:323.45pt;margin-top:-18.4pt;width:199.8pt;height:66.3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" filled="f" stroked="f">
              <v:textbox>
                <w:txbxContent>
                  <w:p w14:paraId="36899264" w14:textId="77777777" w:rsidR="00811B5A" w:rsidRDefault="00811B5A" w:rsidP="00811B5A">
                    <w:pPr>
                      <w:pStyle w:val="EncabezadoUJA"/>
                      <w:jc w:val="right"/>
                    </w:pPr>
                    <w:r>
                      <w:t>Grado en Ingeniería Informática</w:t>
                    </w:r>
                  </w:p>
                  <w:p w14:paraId="56C1CE8F" w14:textId="77777777" w:rsidR="00811B5A" w:rsidRPr="00811B5A" w:rsidRDefault="00811B5A" w:rsidP="00811B5A">
                    <w:pPr>
                      <w:pStyle w:val="EncabezadoUJA"/>
                      <w:jc w:val="right"/>
                      <w:rPr>
                        <w:sz w:val="12"/>
                        <w:szCs w:val="12"/>
                      </w:rPr>
                    </w:pPr>
                  </w:p>
                  <w:p w14:paraId="641E21AF" w14:textId="77777777" w:rsidR="00811B5A" w:rsidRDefault="00811B5A" w:rsidP="00811B5A">
                    <w:pPr>
                      <w:pStyle w:val="EncabezadoUJA"/>
                      <w:jc w:val="right"/>
                    </w:pPr>
                    <w:r>
                      <w:t>Universidad de Jaén</w:t>
                    </w:r>
                  </w:p>
                  <w:p w14:paraId="72FF1954" w14:textId="77777777" w:rsidR="00811B5A" w:rsidRPr="00811B5A" w:rsidRDefault="00811B5A" w:rsidP="00811B5A">
                    <w:pPr>
                      <w:pStyle w:val="EncabezadoUJA"/>
                      <w:jc w:val="right"/>
                      <w:rPr>
                        <w:sz w:val="12"/>
                        <w:szCs w:val="12"/>
                      </w:rPr>
                    </w:pPr>
                  </w:p>
                  <w:p w14:paraId="3F7B94CA" w14:textId="77777777" w:rsidR="00811B5A" w:rsidRPr="00FA6FBA" w:rsidRDefault="00811B5A" w:rsidP="00811B5A">
                    <w:pPr>
                      <w:pStyle w:val="EncabezadoUJA"/>
                      <w:jc w:val="right"/>
                      <w:rPr>
                        <w:b/>
                        <w:color w:val="E59CA4" w:themeColor="accent2" w:themeTint="66"/>
                        <w14:textOutline w14:w="11112" w14:cap="flat" w14:cmpd="sng" w14:algn="ctr">
                          <w14:solidFill>
                            <w14:schemeClr w14:val="accent2"/>
                          </w14:solidFill>
                          <w14:prstDash w14:val="solid"/>
                          <w14:round/>
                        </w14:textOutline>
                      </w:rPr>
                    </w:pPr>
                    <w:r>
                      <w:t>Curso 2025/2026</w:t>
                    </w:r>
                  </w:p>
                  <w:p w14:paraId="0307EB2B" w14:textId="77777777" w:rsidR="00811B5A" w:rsidRPr="00FA6FBA" w:rsidRDefault="00811B5A" w:rsidP="00811B5A">
                    <w:pPr>
                      <w:pStyle w:val="EncabezadoUJA"/>
                      <w:jc w:val="right"/>
                    </w:pPr>
                  </w:p>
                  <w:p w14:paraId="61D585AB" w14:textId="77777777" w:rsidR="00811B5A" w:rsidRPr="00FA6FBA" w:rsidRDefault="00811B5A" w:rsidP="00811B5A">
                    <w:pPr>
                      <w:pStyle w:val="EncabezadoUJA"/>
                      <w:jc w:val="right"/>
                    </w:pPr>
                  </w:p>
                </w:txbxContent>
              </v:textbox>
              <w10:wrap type="square"/>
            </v:shape>
          </w:pict>
        </mc:Fallback>
      </mc:AlternateContent>
    </w:r>
    <w:r>
      <w:rPr>
        <w:noProof/>
      </w:rPr>
      <mc:AlternateContent>
        <mc:Choice Requires="wps">
          <w:drawing>
            <wp:anchor distT="45720" distB="45720" distL="114300" distR="114300" simplePos="0" relativeHeight="251660288" behindDoc="0" locked="0" layoutInCell="1" allowOverlap="1" wp14:anchorId="4CA3261E" wp14:editId="29FA3952">
              <wp:simplePos x="0" y="0"/>
              <wp:positionH relativeFrom="column">
                <wp:posOffset>880745</wp:posOffset>
              </wp:positionH>
              <wp:positionV relativeFrom="paragraph">
                <wp:posOffset>-235585</wp:posOffset>
              </wp:positionV>
              <wp:extent cx="2537460" cy="842645"/>
              <wp:effectExtent l="0" t="0" r="0" b="0"/>
              <wp:wrapSquare wrapText="bothSides"/>
              <wp:docPr id="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7460" cy="8426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75E20A" w14:textId="16DDBC89" w:rsidR="00811B5A" w:rsidRDefault="00811B5A" w:rsidP="00811B5A">
                          <w:pPr>
                            <w:pStyle w:val="EncabezadoUJA"/>
                          </w:pPr>
                          <w:r>
                            <w:t>Metaheurísticas</w:t>
                          </w:r>
                        </w:p>
                        <w:p w14:paraId="3E62F559" w14:textId="77777777" w:rsidR="00811B5A" w:rsidRPr="00811B5A" w:rsidRDefault="00811B5A" w:rsidP="00811B5A">
                          <w:pPr>
                            <w:pStyle w:val="EncabezadoUJA"/>
                            <w:rPr>
                              <w:sz w:val="12"/>
                              <w:szCs w:val="12"/>
                            </w:rPr>
                          </w:pPr>
                        </w:p>
                        <w:p w14:paraId="1977F453" w14:textId="59EB221C" w:rsidR="00811B5A" w:rsidRDefault="00811B5A" w:rsidP="00811B5A">
                          <w:pPr>
                            <w:pStyle w:val="EncabezadoUJA"/>
                          </w:pPr>
                          <w:r>
                            <w:t>Moreno Cabello, César</w:t>
                          </w:r>
                        </w:p>
                        <w:p w14:paraId="0844EE35" w14:textId="77777777" w:rsidR="00811B5A" w:rsidRPr="00811B5A" w:rsidRDefault="00811B5A" w:rsidP="00811B5A">
                          <w:pPr>
                            <w:pStyle w:val="EncabezadoUJA"/>
                            <w:rPr>
                              <w:sz w:val="12"/>
                              <w:szCs w:val="12"/>
                            </w:rPr>
                          </w:pPr>
                        </w:p>
                        <w:p w14:paraId="63DC64A4" w14:textId="12047DE8" w:rsidR="00811B5A" w:rsidRPr="00FA6FBA" w:rsidRDefault="00811B5A" w:rsidP="00811B5A">
                          <w:pPr>
                            <w:pStyle w:val="EncabezadoUJA"/>
                          </w:pPr>
                          <w:r>
                            <w:t>Sánchez Nájera, Elen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A3261E" id="_x0000_s1031" type="#_x0000_t202" style="position:absolute;left:0;text-align:left;margin-left:69.35pt;margin-top:-18.55pt;width:199.8pt;height:66.3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" filled="f" stroked="f">
              <v:textbox>
                <w:txbxContent>
                  <w:p w14:paraId="5775E20A" w14:textId="16DDBC89" w:rsidR="00811B5A" w:rsidRDefault="00811B5A" w:rsidP="00811B5A">
                    <w:pPr>
                      <w:pStyle w:val="EncabezadoUJA"/>
                    </w:pPr>
                    <w:r>
                      <w:t>Metaheurísticas</w:t>
                    </w:r>
                  </w:p>
                  <w:p w14:paraId="3E62F559" w14:textId="77777777" w:rsidR="00811B5A" w:rsidRPr="00811B5A" w:rsidRDefault="00811B5A" w:rsidP="00811B5A">
                    <w:pPr>
                      <w:pStyle w:val="EncabezadoUJA"/>
                      <w:rPr>
                        <w:sz w:val="12"/>
                        <w:szCs w:val="12"/>
                      </w:rPr>
                    </w:pPr>
                  </w:p>
                  <w:p w14:paraId="1977F453" w14:textId="59EB221C" w:rsidR="00811B5A" w:rsidRDefault="00811B5A" w:rsidP="00811B5A">
                    <w:pPr>
                      <w:pStyle w:val="EncabezadoUJA"/>
                    </w:pPr>
                    <w:r>
                      <w:t>Moreno Cabello, César</w:t>
                    </w:r>
                  </w:p>
                  <w:p w14:paraId="0844EE35" w14:textId="77777777" w:rsidR="00811B5A" w:rsidRPr="00811B5A" w:rsidRDefault="00811B5A" w:rsidP="00811B5A">
                    <w:pPr>
                      <w:pStyle w:val="EncabezadoUJA"/>
                      <w:rPr>
                        <w:sz w:val="12"/>
                        <w:szCs w:val="12"/>
                      </w:rPr>
                    </w:pPr>
                  </w:p>
                  <w:p w14:paraId="63DC64A4" w14:textId="12047DE8" w:rsidR="00811B5A" w:rsidRPr="00FA6FBA" w:rsidRDefault="00811B5A" w:rsidP="00811B5A">
                    <w:pPr>
                      <w:pStyle w:val="EncabezadoUJA"/>
                    </w:pPr>
                    <w:r>
                      <w:t>Sánchez Nájera, Elena</w:t>
                    </w:r>
                  </w:p>
                </w:txbxContent>
              </v:textbox>
              <w10:wrap type="square"/>
            </v:shape>
          </w:pict>
        </mc:Fallback>
      </mc:AlternateContent>
    </w:r>
    <w:r>
      <w:rPr>
        <w:noProof/>
      </w:rPr>
      <w:drawing>
        <wp:anchor distT="0" distB="0" distL="114300" distR="114300" simplePos="0" relativeHeight="251659264" behindDoc="1" locked="0" layoutInCell="1" allowOverlap="1" wp14:anchorId="7F75D241" wp14:editId="77691F9E">
          <wp:simplePos x="0" y="0"/>
          <wp:positionH relativeFrom="margin">
            <wp:align>left</wp:align>
          </wp:positionH>
          <wp:positionV relativeFrom="paragraph">
            <wp:posOffset>-207736</wp:posOffset>
          </wp:positionV>
          <wp:extent cx="762000" cy="762000"/>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F07F0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F07F09"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8BC342A"/>
    <w:multiLevelType w:val="hybridMultilevel"/>
    <w:tmpl w:val="3012AC96"/>
    <w:lvl w:ilvl="0" w:tplc="AA0285CC">
      <w:start w:val="1"/>
      <w:numFmt w:val="bullet"/>
      <w:pStyle w:val="Listaconvietas"/>
      <w:lvlText w:val="►"/>
      <w:lvlJc w:val="left"/>
      <w:pPr>
        <w:ind w:left="2880" w:hanging="360"/>
      </w:pPr>
      <w:rPr>
        <w:rFonts w:ascii="Franklin Gothic Medium Cond" w:hAnsi="Franklin Gothic Medium Cond" w:hint="default"/>
        <w:color w:val="F07F09" w:themeColor="accent1"/>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8555329">
    <w:abstractNumId w:val="2"/>
  </w:num>
  <w:num w:numId="2" w16cid:durableId="144469103">
    <w:abstractNumId w:val="4"/>
  </w:num>
  <w:num w:numId="3" w16cid:durableId="1284843794">
    <w:abstractNumId w:val="3"/>
  </w:num>
  <w:num w:numId="4" w16cid:durableId="1562594059">
    <w:abstractNumId w:val="0"/>
  </w:num>
  <w:num w:numId="5" w16cid:durableId="5328090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grammar="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C52B49"/>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C28B2"/>
    <w:rsid w:val="000F323E"/>
    <w:rsid w:val="001237B0"/>
    <w:rsid w:val="001401F6"/>
    <w:rsid w:val="00197414"/>
    <w:rsid w:val="001B3360"/>
    <w:rsid w:val="001D0736"/>
    <w:rsid w:val="001E2618"/>
    <w:rsid w:val="001F5C05"/>
    <w:rsid w:val="001F7BC5"/>
    <w:rsid w:val="0021311F"/>
    <w:rsid w:val="00220B9B"/>
    <w:rsid w:val="00227A8B"/>
    <w:rsid w:val="002669F8"/>
    <w:rsid w:val="0028265E"/>
    <w:rsid w:val="002A4639"/>
    <w:rsid w:val="002B3CC4"/>
    <w:rsid w:val="002B4439"/>
    <w:rsid w:val="002E700F"/>
    <w:rsid w:val="002F517F"/>
    <w:rsid w:val="00310C8A"/>
    <w:rsid w:val="003129F0"/>
    <w:rsid w:val="0032122F"/>
    <w:rsid w:val="00327A7B"/>
    <w:rsid w:val="0033160C"/>
    <w:rsid w:val="00332026"/>
    <w:rsid w:val="00333AAD"/>
    <w:rsid w:val="00333F79"/>
    <w:rsid w:val="0033767E"/>
    <w:rsid w:val="00346FEB"/>
    <w:rsid w:val="003A290D"/>
    <w:rsid w:val="003C2F6B"/>
    <w:rsid w:val="003D0860"/>
    <w:rsid w:val="003D7B43"/>
    <w:rsid w:val="003E3496"/>
    <w:rsid w:val="003F234D"/>
    <w:rsid w:val="00475E10"/>
    <w:rsid w:val="004A7CCE"/>
    <w:rsid w:val="004C0C3F"/>
    <w:rsid w:val="004C43D2"/>
    <w:rsid w:val="004C6B8A"/>
    <w:rsid w:val="004E4BD9"/>
    <w:rsid w:val="004E5762"/>
    <w:rsid w:val="00503CB7"/>
    <w:rsid w:val="00506E3F"/>
    <w:rsid w:val="00522DD6"/>
    <w:rsid w:val="00533DB7"/>
    <w:rsid w:val="005729DE"/>
    <w:rsid w:val="00583FA6"/>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73795B"/>
    <w:rsid w:val="007574CB"/>
    <w:rsid w:val="007766B6"/>
    <w:rsid w:val="007831F1"/>
    <w:rsid w:val="007C106A"/>
    <w:rsid w:val="007E10BC"/>
    <w:rsid w:val="007E3857"/>
    <w:rsid w:val="007F19C0"/>
    <w:rsid w:val="007F250D"/>
    <w:rsid w:val="00811B5A"/>
    <w:rsid w:val="0083608D"/>
    <w:rsid w:val="00841014"/>
    <w:rsid w:val="00846719"/>
    <w:rsid w:val="008546A8"/>
    <w:rsid w:val="00857787"/>
    <w:rsid w:val="00864509"/>
    <w:rsid w:val="00885BC3"/>
    <w:rsid w:val="008C3979"/>
    <w:rsid w:val="008C770D"/>
    <w:rsid w:val="008D2E41"/>
    <w:rsid w:val="008F2B87"/>
    <w:rsid w:val="00922B8C"/>
    <w:rsid w:val="00922FCD"/>
    <w:rsid w:val="00965DF5"/>
    <w:rsid w:val="009802BB"/>
    <w:rsid w:val="009A3397"/>
    <w:rsid w:val="009A3634"/>
    <w:rsid w:val="009D472B"/>
    <w:rsid w:val="009F4FE7"/>
    <w:rsid w:val="00A11954"/>
    <w:rsid w:val="00A124B6"/>
    <w:rsid w:val="00A57E76"/>
    <w:rsid w:val="00A618B4"/>
    <w:rsid w:val="00A63A6C"/>
    <w:rsid w:val="00A7131C"/>
    <w:rsid w:val="00AB538E"/>
    <w:rsid w:val="00AC7010"/>
    <w:rsid w:val="00AE6FF4"/>
    <w:rsid w:val="00B060F1"/>
    <w:rsid w:val="00B069D9"/>
    <w:rsid w:val="00B0794A"/>
    <w:rsid w:val="00B07FC3"/>
    <w:rsid w:val="00B225C1"/>
    <w:rsid w:val="00B31872"/>
    <w:rsid w:val="00BE0D18"/>
    <w:rsid w:val="00C034E4"/>
    <w:rsid w:val="00C52B49"/>
    <w:rsid w:val="00C6044C"/>
    <w:rsid w:val="00C97BBF"/>
    <w:rsid w:val="00CB43CD"/>
    <w:rsid w:val="00CC79C9"/>
    <w:rsid w:val="00CD2A19"/>
    <w:rsid w:val="00CD7B1F"/>
    <w:rsid w:val="00CE4711"/>
    <w:rsid w:val="00CF42CF"/>
    <w:rsid w:val="00D07023"/>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470D"/>
    <w:rsid w:val="00E77529"/>
    <w:rsid w:val="00E819C5"/>
    <w:rsid w:val="00E91500"/>
    <w:rsid w:val="00E94F13"/>
    <w:rsid w:val="00EA79BE"/>
    <w:rsid w:val="00EC6438"/>
    <w:rsid w:val="00EE76D2"/>
    <w:rsid w:val="00EF570D"/>
    <w:rsid w:val="00F13E0F"/>
    <w:rsid w:val="00F416BE"/>
    <w:rsid w:val="00F4640E"/>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550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2CF"/>
    <w:pPr>
      <w:jc w:val="both"/>
    </w:pPr>
  </w:style>
  <w:style w:type="paragraph" w:styleId="Normal0">
    <w:name w:val="Normal"/>
    <w:basedOn w:val="Normal"/>
    <w:next w:val="Normal"/>
    <w:link w:val="NormalCar"/>
    <w:qFormat/>
    <w:rsid w:val="00CF42CF"/>
    <w:pPr>
      <w:spacing w:before="240" w:after="0"/>
      <w:outlineLvl w:val="0"/>
    </w:pPr>
    <w:rPr>
      <w:b/>
      <w:color w:val="B35E06" w:themeColor="accent1" w:themeShade="BF"/>
      <w:sz w:val="32"/>
      <w:lang w:eastAsia="es-ES"/>
    </w:rPr>
  </w:style>
  <w:style w:type="paragraph" w:styleId="NormalWeb">
    <w:name w:val="Normal (Web)"/>
    <w:basedOn w:val="Normal"/>
    <w:next w:val="indice"/>
    <w:uiPriority w:val="99"/>
    <w:unhideWhenUsed/>
    <w:rsid w:val="00CF42CF"/>
    <w:pPr>
      <w:outlineLvl w:val="1"/>
    </w:pPr>
    <w:rPr>
      <w:rFonts w:ascii="Times New Roman" w:hAnsi="Times New Roman" w:cs="Times New Roman"/>
      <w:sz w:val="24"/>
      <w:szCs w:val="24"/>
    </w:rPr>
  </w:style>
  <w:style w:type="paragraph" w:styleId="Ttulo3">
    <w:name w:val="heading 3"/>
    <w:basedOn w:val="Normal"/>
    <w:next w:val="Normal"/>
    <w:link w:val="Ttulo3Car"/>
    <w:uiPriority w:val="9"/>
    <w:semiHidden/>
    <w:qFormat/>
    <w:rsid w:val="002B3CC4"/>
    <w:pPr>
      <w:keepNext/>
      <w:keepLines/>
      <w:spacing w:before="40" w:after="0"/>
      <w:outlineLvl w:val="2"/>
    </w:pPr>
    <w:rPr>
      <w:rFonts w:asciiTheme="majorHAnsi" w:eastAsiaTheme="majorEastAsia" w:hAnsiTheme="majorHAnsi" w:cstheme="majorBidi"/>
      <w:color w:val="773F04" w:themeColor="accent1" w:themeShade="7F"/>
      <w:sz w:val="24"/>
      <w:szCs w:val="24"/>
    </w:rPr>
  </w:style>
  <w:style w:type="paragraph" w:styleId="Ttulo4">
    <w:name w:val="heading 4"/>
    <w:basedOn w:val="Normal"/>
    <w:next w:val="Normal"/>
    <w:link w:val="Ttulo4Car"/>
    <w:uiPriority w:val="9"/>
    <w:qFormat/>
    <w:rsid w:val="00CF42CF"/>
    <w:pPr>
      <w:keepNext/>
      <w:keepLines/>
      <w:spacing w:before="40" w:after="0"/>
      <w:outlineLvl w:val="3"/>
    </w:pPr>
    <w:rPr>
      <w:rFonts w:asciiTheme="majorHAnsi" w:eastAsiaTheme="majorEastAsia" w:hAnsiTheme="majorHAnsi" w:cstheme="majorBidi"/>
      <w:i/>
      <w:iCs/>
      <w:color w:val="B35E0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semiHidden/>
    <w:rsid w:val="004E5762"/>
    <w:pPr>
      <w:ind w:left="720"/>
      <w:contextualSpacing/>
    </w:pPr>
  </w:style>
  <w:style w:type="character" w:customStyle="1" w:styleId="Ttulo2Car">
    <w:name w:val="Título 2 Car"/>
    <w:basedOn w:val="Fuentedeprrafopredeter"/>
    <w:link w:val="NormalWeb"/>
    <w:uiPriority w:val="9"/>
    <w:semiHidden/>
    <w:rsid w:val="002B3CC4"/>
    <w:rPr>
      <w:rFonts w:ascii="Tw Cen MT" w:hAnsi="Tw Cen MT"/>
      <w:b/>
      <w:bCs/>
      <w:color w:val="F07F09" w:themeColor="accent1"/>
      <w:sz w:val="40"/>
      <w:szCs w:val="40"/>
    </w:rPr>
  </w:style>
  <w:style w:type="paragraph" w:styleId="Encabezado">
    <w:name w:val="header"/>
    <w:basedOn w:val="Normal"/>
    <w:link w:val="EncabezadoCar"/>
    <w:uiPriority w:val="99"/>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811B5A"/>
    <w:pPr>
      <w:spacing w:line="192" w:lineRule="auto"/>
      <w:contextualSpacing/>
    </w:pPr>
    <w:rPr>
      <w:rFonts w:asciiTheme="majorHAnsi" w:eastAsiaTheme="majorEastAsia" w:hAnsiTheme="majorHAnsi" w:cstheme="majorBidi"/>
      <w:color w:val="auto"/>
      <w:kern w:val="28"/>
      <w:sz w:val="72"/>
      <w:szCs w:val="56"/>
    </w:rPr>
  </w:style>
  <w:style w:type="character" w:customStyle="1" w:styleId="TtuloCar">
    <w:name w:val="Título Car"/>
    <w:basedOn w:val="Fuentedeprrafopredeter"/>
    <w:link w:val="Ttulo"/>
    <w:uiPriority w:val="10"/>
    <w:rsid w:val="00811B5A"/>
    <w:rPr>
      <w:rFonts w:asciiTheme="majorHAnsi" w:eastAsiaTheme="majorEastAsia" w:hAnsiTheme="majorHAnsi" w:cstheme="majorBidi"/>
      <w:color w:val="auto"/>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color w:val="auto"/>
      <w:sz w:val="32"/>
      <w:szCs w:val="32"/>
    </w:rPr>
  </w:style>
  <w:style w:type="paragraph" w:customStyle="1" w:styleId="Autor">
    <w:name w:val="Autor"/>
    <w:basedOn w:val="Normal"/>
    <w:next w:val="Normal"/>
    <w:link w:val="Carcterdeautor"/>
    <w:uiPriority w:val="12"/>
    <w:qFormat/>
    <w:rsid w:val="0001638A"/>
    <w:rPr>
      <w:color w:val="auto"/>
    </w:rPr>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link w:val="Normal0"/>
    <w:uiPriority w:val="9"/>
    <w:rsid w:val="0001638A"/>
    <w:rPr>
      <w:rFonts w:asciiTheme="majorHAnsi" w:eastAsiaTheme="majorEastAsia" w:hAnsiTheme="majorHAnsi" w:cstheme="majorBidi"/>
      <w:b/>
      <w:color w:val="F07F09"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F07F09"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F07F09" w:themeColor="accent1"/>
      <w:sz w:val="44"/>
      <w:szCs w:val="44"/>
    </w:rPr>
  </w:style>
  <w:style w:type="character" w:styleId="Referenciaintensa">
    <w:name w:val="Intense Reference"/>
    <w:basedOn w:val="Fuentedeprrafopredeter"/>
    <w:uiPriority w:val="32"/>
    <w:semiHidden/>
    <w:rsid w:val="0064312D"/>
    <w:rPr>
      <w:b/>
      <w:bCs/>
      <w:smallCaps/>
      <w:color w:val="F07F09"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C19859" w:themeColor="accent6"/>
      <w:sz w:val="36"/>
    </w:rPr>
  </w:style>
  <w:style w:type="character" w:customStyle="1" w:styleId="Caracteresdecita8">
    <w:name w:val="Caracteres de cita 8"/>
    <w:basedOn w:val="Caracteresdecita4"/>
    <w:link w:val="Cita8"/>
    <w:rsid w:val="00475E10"/>
    <w:rPr>
      <w:rFonts w:asciiTheme="majorHAnsi" w:hAnsiTheme="majorHAnsi"/>
      <w:i/>
      <w:color w:val="C19859" w:themeColor="accent6"/>
      <w:sz w:val="36"/>
    </w:rPr>
  </w:style>
  <w:style w:type="paragraph" w:styleId="TtuloTDC">
    <w:name w:val="TOC Heading"/>
    <w:basedOn w:val="Normal0"/>
    <w:next w:val="Normal"/>
    <w:uiPriority w:val="39"/>
    <w:unhideWhenUsed/>
    <w:qFormat/>
    <w:rsid w:val="00811B5A"/>
    <w:pPr>
      <w:outlineLvl w:val="9"/>
    </w:pPr>
    <w:rPr>
      <w:b w:val="0"/>
    </w:rPr>
  </w:style>
  <w:style w:type="paragraph" w:styleId="TDC1">
    <w:name w:val="toc 1"/>
    <w:basedOn w:val="Normal"/>
    <w:next w:val="Normal"/>
    <w:autoRedefine/>
    <w:uiPriority w:val="39"/>
    <w:unhideWhenUsed/>
    <w:rsid w:val="00811B5A"/>
    <w:pPr>
      <w:spacing w:after="100"/>
    </w:pPr>
  </w:style>
  <w:style w:type="character" w:styleId="Hipervnculo">
    <w:name w:val="Hyperlink"/>
    <w:basedOn w:val="Fuentedeprrafopredeter"/>
    <w:uiPriority w:val="99"/>
    <w:unhideWhenUsed/>
    <w:rsid w:val="00811B5A"/>
    <w:rPr>
      <w:color w:val="6B9F25" w:themeColor="hyperlink"/>
      <w:u w:val="single"/>
    </w:rPr>
  </w:style>
  <w:style w:type="paragraph" w:customStyle="1" w:styleId="EncabezadoUJA">
    <w:name w:val="EncabezadoUJA"/>
    <w:basedOn w:val="Normal"/>
    <w:link w:val="EncabezadoUJACar"/>
    <w:qFormat/>
    <w:rsid w:val="00811B5A"/>
    <w:pPr>
      <w:spacing w:after="0"/>
    </w:pPr>
  </w:style>
  <w:style w:type="character" w:customStyle="1" w:styleId="EncabezadoUJACar">
    <w:name w:val="EncabezadoUJA Car"/>
    <w:basedOn w:val="Fuentedeprrafopredeter"/>
    <w:link w:val="EncabezadoUJA"/>
    <w:rsid w:val="00811B5A"/>
  </w:style>
  <w:style w:type="character" w:customStyle="1" w:styleId="Ttulo3Car">
    <w:name w:val="Título 3 Car"/>
    <w:basedOn w:val="Fuentedeprrafopredeter"/>
    <w:link w:val="Ttulo3"/>
    <w:uiPriority w:val="9"/>
    <w:semiHidden/>
    <w:rsid w:val="002B3CC4"/>
    <w:rPr>
      <w:rFonts w:asciiTheme="majorHAnsi" w:eastAsiaTheme="majorEastAsia" w:hAnsiTheme="majorHAnsi" w:cstheme="majorBidi"/>
      <w:color w:val="773F04" w:themeColor="accent1" w:themeShade="7F"/>
      <w:sz w:val="24"/>
      <w:szCs w:val="24"/>
    </w:rPr>
  </w:style>
  <w:style w:type="paragraph" w:styleId="TDC3">
    <w:name w:val="toc 3"/>
    <w:basedOn w:val="Normal"/>
    <w:next w:val="Normal"/>
    <w:autoRedefine/>
    <w:uiPriority w:val="39"/>
    <w:unhideWhenUsed/>
    <w:rsid w:val="002B3CC4"/>
    <w:pPr>
      <w:spacing w:after="100"/>
      <w:ind w:left="440"/>
    </w:pPr>
  </w:style>
  <w:style w:type="character" w:customStyle="1" w:styleId="Ttulo4Car">
    <w:name w:val="Título 4 Car"/>
    <w:basedOn w:val="Fuentedeprrafopredeter"/>
    <w:link w:val="Ttulo4"/>
    <w:uiPriority w:val="9"/>
    <w:rsid w:val="00CF42CF"/>
    <w:rPr>
      <w:rFonts w:asciiTheme="majorHAnsi" w:eastAsiaTheme="majorEastAsia" w:hAnsiTheme="majorHAnsi" w:cstheme="majorBidi"/>
      <w:i/>
      <w:iCs/>
      <w:color w:val="B35E06" w:themeColor="accent1" w:themeShade="BF"/>
    </w:rPr>
  </w:style>
  <w:style w:type="paragraph" w:customStyle="1" w:styleId="indice">
    <w:name w:val="indice"/>
    <w:basedOn w:val="Normal0"/>
    <w:link w:val="indiceCar"/>
    <w:qFormat/>
    <w:rsid w:val="00CF42CF"/>
  </w:style>
  <w:style w:type="character" w:customStyle="1" w:styleId="NormalCar">
    <w:name w:val="Normal Car"/>
    <w:basedOn w:val="Fuentedeprrafopredeter"/>
    <w:link w:val="Normal0"/>
    <w:rsid w:val="00CF42CF"/>
    <w:rPr>
      <w:b/>
      <w:color w:val="B35E06" w:themeColor="accent1" w:themeShade="BF"/>
      <w:sz w:val="32"/>
      <w:lang w:eastAsia="es-ES"/>
    </w:rPr>
  </w:style>
  <w:style w:type="character" w:customStyle="1" w:styleId="indiceCar">
    <w:name w:val="indice Car"/>
    <w:basedOn w:val="NormalCar"/>
    <w:link w:val="indice"/>
    <w:rsid w:val="00CF42CF"/>
    <w:rPr>
      <w:b/>
      <w:color w:val="B35E06" w:themeColor="accent1" w:themeShade="BF"/>
      <w:sz w:val="32"/>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873927">
      <w:bodyDiv w:val="1"/>
      <w:marLeft w:val="0"/>
      <w:marRight w:val="0"/>
      <w:marTop w:val="0"/>
      <w:marBottom w:val="0"/>
      <w:divBdr>
        <w:top w:val="none" w:sz="0" w:space="0" w:color="auto"/>
        <w:left w:val="none" w:sz="0" w:space="0" w:color="auto"/>
        <w:bottom w:val="none" w:sz="0" w:space="0" w:color="auto"/>
        <w:right w:val="none" w:sz="0" w:space="0" w:color="auto"/>
      </w:divBdr>
      <w:divsChild>
        <w:div w:id="1799488539">
          <w:marLeft w:val="0"/>
          <w:marRight w:val="0"/>
          <w:marTop w:val="0"/>
          <w:marBottom w:val="0"/>
          <w:divBdr>
            <w:top w:val="none" w:sz="0" w:space="0" w:color="auto"/>
            <w:left w:val="none" w:sz="0" w:space="0" w:color="auto"/>
            <w:bottom w:val="none" w:sz="0" w:space="0" w:color="auto"/>
            <w:right w:val="none" w:sz="0" w:space="0" w:color="auto"/>
          </w:divBdr>
          <w:divsChild>
            <w:div w:id="51323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267848">
      <w:bodyDiv w:val="1"/>
      <w:marLeft w:val="0"/>
      <w:marRight w:val="0"/>
      <w:marTop w:val="0"/>
      <w:marBottom w:val="0"/>
      <w:divBdr>
        <w:top w:val="none" w:sz="0" w:space="0" w:color="auto"/>
        <w:left w:val="none" w:sz="0" w:space="0" w:color="auto"/>
        <w:bottom w:val="none" w:sz="0" w:space="0" w:color="auto"/>
        <w:right w:val="none" w:sz="0" w:space="0" w:color="auto"/>
      </w:divBdr>
      <w:divsChild>
        <w:div w:id="1156148539">
          <w:marLeft w:val="0"/>
          <w:marRight w:val="0"/>
          <w:marTop w:val="0"/>
          <w:marBottom w:val="0"/>
          <w:divBdr>
            <w:top w:val="none" w:sz="0" w:space="0" w:color="auto"/>
            <w:left w:val="none" w:sz="0" w:space="0" w:color="auto"/>
            <w:bottom w:val="none" w:sz="0" w:space="0" w:color="auto"/>
            <w:right w:val="none" w:sz="0" w:space="0" w:color="auto"/>
          </w:divBdr>
          <w:divsChild>
            <w:div w:id="987855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463386">
      <w:bodyDiv w:val="1"/>
      <w:marLeft w:val="0"/>
      <w:marRight w:val="0"/>
      <w:marTop w:val="0"/>
      <w:marBottom w:val="0"/>
      <w:divBdr>
        <w:top w:val="none" w:sz="0" w:space="0" w:color="auto"/>
        <w:left w:val="none" w:sz="0" w:space="0" w:color="auto"/>
        <w:bottom w:val="none" w:sz="0" w:space="0" w:color="auto"/>
        <w:right w:val="none" w:sz="0" w:space="0" w:color="auto"/>
      </w:divBdr>
      <w:divsChild>
        <w:div w:id="583414559">
          <w:marLeft w:val="0"/>
          <w:marRight w:val="0"/>
          <w:marTop w:val="0"/>
          <w:marBottom w:val="0"/>
          <w:divBdr>
            <w:top w:val="none" w:sz="0" w:space="0" w:color="auto"/>
            <w:left w:val="none" w:sz="0" w:space="0" w:color="auto"/>
            <w:bottom w:val="none" w:sz="0" w:space="0" w:color="auto"/>
            <w:right w:val="none" w:sz="0" w:space="0" w:color="auto"/>
          </w:divBdr>
          <w:divsChild>
            <w:div w:id="141350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30367">
      <w:bodyDiv w:val="1"/>
      <w:marLeft w:val="0"/>
      <w:marRight w:val="0"/>
      <w:marTop w:val="0"/>
      <w:marBottom w:val="0"/>
      <w:divBdr>
        <w:top w:val="none" w:sz="0" w:space="0" w:color="auto"/>
        <w:left w:val="none" w:sz="0" w:space="0" w:color="auto"/>
        <w:bottom w:val="none" w:sz="0" w:space="0" w:color="auto"/>
        <w:right w:val="none" w:sz="0" w:space="0" w:color="auto"/>
      </w:divBdr>
      <w:divsChild>
        <w:div w:id="6292118">
          <w:marLeft w:val="0"/>
          <w:marRight w:val="0"/>
          <w:marTop w:val="0"/>
          <w:marBottom w:val="0"/>
          <w:divBdr>
            <w:top w:val="none" w:sz="0" w:space="0" w:color="auto"/>
            <w:left w:val="none" w:sz="0" w:space="0" w:color="auto"/>
            <w:bottom w:val="none" w:sz="0" w:space="0" w:color="auto"/>
            <w:right w:val="none" w:sz="0" w:space="0" w:color="auto"/>
          </w:divBdr>
          <w:divsChild>
            <w:div w:id="9248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136574">
      <w:bodyDiv w:val="1"/>
      <w:marLeft w:val="0"/>
      <w:marRight w:val="0"/>
      <w:marTop w:val="0"/>
      <w:marBottom w:val="0"/>
      <w:divBdr>
        <w:top w:val="none" w:sz="0" w:space="0" w:color="auto"/>
        <w:left w:val="none" w:sz="0" w:space="0" w:color="auto"/>
        <w:bottom w:val="none" w:sz="0" w:space="0" w:color="auto"/>
        <w:right w:val="none" w:sz="0" w:space="0" w:color="auto"/>
      </w:divBdr>
      <w:divsChild>
        <w:div w:id="1214777730">
          <w:marLeft w:val="0"/>
          <w:marRight w:val="0"/>
          <w:marTop w:val="0"/>
          <w:marBottom w:val="0"/>
          <w:divBdr>
            <w:top w:val="none" w:sz="0" w:space="0" w:color="auto"/>
            <w:left w:val="none" w:sz="0" w:space="0" w:color="auto"/>
            <w:bottom w:val="none" w:sz="0" w:space="0" w:color="auto"/>
            <w:right w:val="none" w:sz="0" w:space="0" w:color="auto"/>
          </w:divBdr>
          <w:divsChild>
            <w:div w:id="188405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2546">
      <w:bodyDiv w:val="1"/>
      <w:marLeft w:val="0"/>
      <w:marRight w:val="0"/>
      <w:marTop w:val="0"/>
      <w:marBottom w:val="0"/>
      <w:divBdr>
        <w:top w:val="none" w:sz="0" w:space="0" w:color="auto"/>
        <w:left w:val="none" w:sz="0" w:space="0" w:color="auto"/>
        <w:bottom w:val="none" w:sz="0" w:space="0" w:color="auto"/>
        <w:right w:val="none" w:sz="0" w:space="0" w:color="auto"/>
      </w:divBdr>
      <w:divsChild>
        <w:div w:id="123743074">
          <w:marLeft w:val="0"/>
          <w:marRight w:val="0"/>
          <w:marTop w:val="0"/>
          <w:marBottom w:val="0"/>
          <w:divBdr>
            <w:top w:val="none" w:sz="0" w:space="0" w:color="auto"/>
            <w:left w:val="none" w:sz="0" w:space="0" w:color="auto"/>
            <w:bottom w:val="none" w:sz="0" w:space="0" w:color="auto"/>
            <w:right w:val="none" w:sz="0" w:space="0" w:color="auto"/>
          </w:divBdr>
          <w:divsChild>
            <w:div w:id="50282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0459">
      <w:bodyDiv w:val="1"/>
      <w:marLeft w:val="0"/>
      <w:marRight w:val="0"/>
      <w:marTop w:val="0"/>
      <w:marBottom w:val="0"/>
      <w:divBdr>
        <w:top w:val="none" w:sz="0" w:space="0" w:color="auto"/>
        <w:left w:val="none" w:sz="0" w:space="0" w:color="auto"/>
        <w:bottom w:val="none" w:sz="0" w:space="0" w:color="auto"/>
        <w:right w:val="none" w:sz="0" w:space="0" w:color="auto"/>
      </w:divBdr>
      <w:divsChild>
        <w:div w:id="1000307066">
          <w:marLeft w:val="0"/>
          <w:marRight w:val="0"/>
          <w:marTop w:val="0"/>
          <w:marBottom w:val="0"/>
          <w:divBdr>
            <w:top w:val="none" w:sz="0" w:space="0" w:color="auto"/>
            <w:left w:val="none" w:sz="0" w:space="0" w:color="auto"/>
            <w:bottom w:val="none" w:sz="0" w:space="0" w:color="auto"/>
            <w:right w:val="none" w:sz="0" w:space="0" w:color="auto"/>
          </w:divBdr>
          <w:divsChild>
            <w:div w:id="192094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08400">
      <w:bodyDiv w:val="1"/>
      <w:marLeft w:val="0"/>
      <w:marRight w:val="0"/>
      <w:marTop w:val="0"/>
      <w:marBottom w:val="0"/>
      <w:divBdr>
        <w:top w:val="none" w:sz="0" w:space="0" w:color="auto"/>
        <w:left w:val="none" w:sz="0" w:space="0" w:color="auto"/>
        <w:bottom w:val="none" w:sz="0" w:space="0" w:color="auto"/>
        <w:right w:val="none" w:sz="0" w:space="0" w:color="auto"/>
      </w:divBdr>
      <w:divsChild>
        <w:div w:id="1836188995">
          <w:marLeft w:val="0"/>
          <w:marRight w:val="0"/>
          <w:marTop w:val="0"/>
          <w:marBottom w:val="0"/>
          <w:divBdr>
            <w:top w:val="none" w:sz="0" w:space="0" w:color="auto"/>
            <w:left w:val="none" w:sz="0" w:space="0" w:color="auto"/>
            <w:bottom w:val="none" w:sz="0" w:space="0" w:color="auto"/>
            <w:right w:val="none" w:sz="0" w:space="0" w:color="auto"/>
          </w:divBdr>
          <w:divsChild>
            <w:div w:id="316999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lit\AppData\Roaming\Microsoft\Templates\Informe%20de%20estudiante%20multicolor.dotx" TargetMode="External"/></Relationships>
</file>

<file path=word/theme/theme1.xml><?xml version="1.0" encoding="utf-8"?>
<a:theme xmlns:a="http://schemas.openxmlformats.org/drawingml/2006/main" name="Office Theme">
  <a:themeElements>
    <a:clrScheme name="Aspecto">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Informe de estudiante multicolor</Template>
  <TotalTime>0</TotalTime>
  <Pages>4</Pages>
  <Words>781</Words>
  <Characters>4301</Characters>
  <Application>Microsoft Office Word</Application>
  <DocSecurity>0</DocSecurity>
  <Lines>35</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10-12T13:40:00Z</dcterms:created>
  <dcterms:modified xsi:type="dcterms:W3CDTF">2025-10-12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